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435CACF" w:rsidR="004851C7" w:rsidRDefault="00E4071D" w:rsidP="00D429F2">
      <w:pPr>
        <w:pStyle w:val="Cmlapkarstanszk"/>
      </w:pPr>
      <w:fldSimple w:instr=" DOCPROPERTY  Company  \* MERGEFORMAT ">
        <w:r w:rsidR="005D6753">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66BB16B5" w:rsidR="0063585C" w:rsidRPr="00B50CAA" w:rsidRDefault="00E4071D" w:rsidP="00171054">
      <w:pPr>
        <w:pStyle w:val="Cmlapszerz"/>
      </w:pPr>
      <w:fldSimple w:instr=" AUTHOR  \* MERGEFORMAT ">
        <w:r w:rsidR="005D6753">
          <w:t>Kozák Ágota Boglárka</w:t>
        </w:r>
      </w:fldSimple>
    </w:p>
    <w:p w14:paraId="27E9F397" w14:textId="1F55F39E" w:rsidR="0063585C" w:rsidRPr="00B50CAA" w:rsidRDefault="00E4071D">
      <w:pPr>
        <w:pStyle w:val="Cm"/>
      </w:pPr>
      <w:fldSimple w:instr=" TITLE  \* MERGEFORMAT ">
        <w:r w:rsidR="005D6753">
          <w:t>Diagnosztikai napló feldolgozás és vizualizáció mikroszolgáltatások architektúrában</w:t>
        </w:r>
      </w:fldSimple>
    </w:p>
    <w:p w14:paraId="5532B58E" w14:textId="3CFA8658"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4071D" w:rsidP="00171054">
                            <w:pPr>
                              <w:pStyle w:val="Cmlapszerz"/>
                            </w:pPr>
                            <w:fldSimple w:instr=" DOCPROPERTY &quot;Manager&quot;  \* MERGEFORMAT ">
                              <w:r w:rsidR="00BE7FAB">
                                <w:t>Dr. Dudás Ákos</w:t>
                              </w:r>
                            </w:fldSimple>
                          </w:p>
                          <w:p w14:paraId="4EC91467" w14:textId="5189090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52C52">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4071D" w:rsidP="00171054">
                      <w:pPr>
                        <w:pStyle w:val="Cmlapszerz"/>
                      </w:pPr>
                      <w:fldSimple w:instr=" DOCPROPERTY &quot;Manager&quot;  \* MERGEFORMAT ">
                        <w:r w:rsidR="00BE7FAB">
                          <w:t>Dr. Dudás Ákos</w:t>
                        </w:r>
                      </w:fldSimple>
                    </w:p>
                    <w:p w14:paraId="4EC91467" w14:textId="5189090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52C52">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46D6157" w14:textId="0F738DCA" w:rsidR="005D6753"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085880" w:history="1">
        <w:r w:rsidR="005D6753" w:rsidRPr="00E963E7">
          <w:rPr>
            <w:rStyle w:val="Hiperhivatkozs"/>
            <w:noProof/>
          </w:rPr>
          <w:t>Összefoglaló</w:t>
        </w:r>
        <w:r w:rsidR="005D6753">
          <w:rPr>
            <w:noProof/>
            <w:webHidden/>
          </w:rPr>
          <w:tab/>
        </w:r>
        <w:r w:rsidR="005D6753">
          <w:rPr>
            <w:noProof/>
            <w:webHidden/>
          </w:rPr>
          <w:fldChar w:fldCharType="begin"/>
        </w:r>
        <w:r w:rsidR="005D6753">
          <w:rPr>
            <w:noProof/>
            <w:webHidden/>
          </w:rPr>
          <w:instrText xml:space="preserve"> PAGEREF _Toc89085880 \h </w:instrText>
        </w:r>
        <w:r w:rsidR="005D6753">
          <w:rPr>
            <w:noProof/>
            <w:webHidden/>
          </w:rPr>
        </w:r>
        <w:r w:rsidR="005D6753">
          <w:rPr>
            <w:noProof/>
            <w:webHidden/>
          </w:rPr>
          <w:fldChar w:fldCharType="separate"/>
        </w:r>
        <w:r w:rsidR="005D6753">
          <w:rPr>
            <w:noProof/>
            <w:webHidden/>
          </w:rPr>
          <w:t>6</w:t>
        </w:r>
        <w:r w:rsidR="005D6753">
          <w:rPr>
            <w:noProof/>
            <w:webHidden/>
          </w:rPr>
          <w:fldChar w:fldCharType="end"/>
        </w:r>
      </w:hyperlink>
    </w:p>
    <w:p w14:paraId="733BFDC0" w14:textId="147C144D" w:rsidR="005D6753" w:rsidRDefault="005D6753">
      <w:pPr>
        <w:pStyle w:val="TJ1"/>
        <w:rPr>
          <w:rFonts w:asciiTheme="minorHAnsi" w:eastAsiaTheme="minorEastAsia" w:hAnsiTheme="minorHAnsi" w:cstheme="minorBidi"/>
          <w:b w:val="0"/>
          <w:noProof/>
          <w:sz w:val="22"/>
          <w:szCs w:val="22"/>
          <w:lang w:eastAsia="hu-HU"/>
        </w:rPr>
      </w:pPr>
      <w:hyperlink w:anchor="_Toc89085881" w:history="1">
        <w:r w:rsidRPr="00E963E7">
          <w:rPr>
            <w:rStyle w:val="Hiperhivatkozs"/>
            <w:noProof/>
          </w:rPr>
          <w:t>Abstract</w:t>
        </w:r>
        <w:r>
          <w:rPr>
            <w:noProof/>
            <w:webHidden/>
          </w:rPr>
          <w:tab/>
        </w:r>
        <w:r>
          <w:rPr>
            <w:noProof/>
            <w:webHidden/>
          </w:rPr>
          <w:fldChar w:fldCharType="begin"/>
        </w:r>
        <w:r>
          <w:rPr>
            <w:noProof/>
            <w:webHidden/>
          </w:rPr>
          <w:instrText xml:space="preserve"> PAGEREF _Toc89085881 \h </w:instrText>
        </w:r>
        <w:r>
          <w:rPr>
            <w:noProof/>
            <w:webHidden/>
          </w:rPr>
        </w:r>
        <w:r>
          <w:rPr>
            <w:noProof/>
            <w:webHidden/>
          </w:rPr>
          <w:fldChar w:fldCharType="separate"/>
        </w:r>
        <w:r>
          <w:rPr>
            <w:noProof/>
            <w:webHidden/>
          </w:rPr>
          <w:t>7</w:t>
        </w:r>
        <w:r>
          <w:rPr>
            <w:noProof/>
            <w:webHidden/>
          </w:rPr>
          <w:fldChar w:fldCharType="end"/>
        </w:r>
      </w:hyperlink>
    </w:p>
    <w:p w14:paraId="5F82A2F6" w14:textId="1475ED8A" w:rsidR="005D6753" w:rsidRDefault="005D6753">
      <w:pPr>
        <w:pStyle w:val="TJ1"/>
        <w:rPr>
          <w:rFonts w:asciiTheme="minorHAnsi" w:eastAsiaTheme="minorEastAsia" w:hAnsiTheme="minorHAnsi" w:cstheme="minorBidi"/>
          <w:b w:val="0"/>
          <w:noProof/>
          <w:sz w:val="22"/>
          <w:szCs w:val="22"/>
          <w:lang w:eastAsia="hu-HU"/>
        </w:rPr>
      </w:pPr>
      <w:hyperlink w:anchor="_Toc89085882" w:history="1">
        <w:r w:rsidRPr="00E963E7">
          <w:rPr>
            <w:rStyle w:val="Hiperhivatkozs"/>
            <w:noProof/>
          </w:rPr>
          <w:t>1 Bevezetés</w:t>
        </w:r>
        <w:r>
          <w:rPr>
            <w:noProof/>
            <w:webHidden/>
          </w:rPr>
          <w:tab/>
        </w:r>
        <w:r>
          <w:rPr>
            <w:noProof/>
            <w:webHidden/>
          </w:rPr>
          <w:fldChar w:fldCharType="begin"/>
        </w:r>
        <w:r>
          <w:rPr>
            <w:noProof/>
            <w:webHidden/>
          </w:rPr>
          <w:instrText xml:space="preserve"> PAGEREF _Toc89085882 \h </w:instrText>
        </w:r>
        <w:r>
          <w:rPr>
            <w:noProof/>
            <w:webHidden/>
          </w:rPr>
        </w:r>
        <w:r>
          <w:rPr>
            <w:noProof/>
            <w:webHidden/>
          </w:rPr>
          <w:fldChar w:fldCharType="separate"/>
        </w:r>
        <w:r>
          <w:rPr>
            <w:noProof/>
            <w:webHidden/>
          </w:rPr>
          <w:t>8</w:t>
        </w:r>
        <w:r>
          <w:rPr>
            <w:noProof/>
            <w:webHidden/>
          </w:rPr>
          <w:fldChar w:fldCharType="end"/>
        </w:r>
      </w:hyperlink>
    </w:p>
    <w:p w14:paraId="31B2AD15" w14:textId="060347FC" w:rsidR="005D6753" w:rsidRDefault="005D6753">
      <w:pPr>
        <w:pStyle w:val="TJ1"/>
        <w:rPr>
          <w:rFonts w:asciiTheme="minorHAnsi" w:eastAsiaTheme="minorEastAsia" w:hAnsiTheme="minorHAnsi" w:cstheme="minorBidi"/>
          <w:b w:val="0"/>
          <w:noProof/>
          <w:sz w:val="22"/>
          <w:szCs w:val="22"/>
          <w:lang w:eastAsia="hu-HU"/>
        </w:rPr>
      </w:pPr>
      <w:hyperlink w:anchor="_Toc89085883" w:history="1">
        <w:r w:rsidRPr="00E963E7">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085883 \h </w:instrText>
        </w:r>
        <w:r>
          <w:rPr>
            <w:noProof/>
            <w:webHidden/>
          </w:rPr>
        </w:r>
        <w:r>
          <w:rPr>
            <w:noProof/>
            <w:webHidden/>
          </w:rPr>
          <w:fldChar w:fldCharType="separate"/>
        </w:r>
        <w:r>
          <w:rPr>
            <w:noProof/>
            <w:webHidden/>
          </w:rPr>
          <w:t>9</w:t>
        </w:r>
        <w:r>
          <w:rPr>
            <w:noProof/>
            <w:webHidden/>
          </w:rPr>
          <w:fldChar w:fldCharType="end"/>
        </w:r>
      </w:hyperlink>
    </w:p>
    <w:p w14:paraId="2EA6BFD1" w14:textId="4D3797C4"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884" w:history="1">
        <w:r w:rsidRPr="00E963E7">
          <w:rPr>
            <w:rStyle w:val="Hiperhivatkozs"/>
            <w:noProof/>
          </w:rPr>
          <w:t>2.1 A naplózó rendszer ismertetése</w:t>
        </w:r>
        <w:r>
          <w:rPr>
            <w:noProof/>
            <w:webHidden/>
          </w:rPr>
          <w:tab/>
        </w:r>
        <w:r>
          <w:rPr>
            <w:noProof/>
            <w:webHidden/>
          </w:rPr>
          <w:fldChar w:fldCharType="begin"/>
        </w:r>
        <w:r>
          <w:rPr>
            <w:noProof/>
            <w:webHidden/>
          </w:rPr>
          <w:instrText xml:space="preserve"> PAGEREF _Toc89085884 \h </w:instrText>
        </w:r>
        <w:r>
          <w:rPr>
            <w:noProof/>
            <w:webHidden/>
          </w:rPr>
        </w:r>
        <w:r>
          <w:rPr>
            <w:noProof/>
            <w:webHidden/>
          </w:rPr>
          <w:fldChar w:fldCharType="separate"/>
        </w:r>
        <w:r>
          <w:rPr>
            <w:noProof/>
            <w:webHidden/>
          </w:rPr>
          <w:t>9</w:t>
        </w:r>
        <w:r>
          <w:rPr>
            <w:noProof/>
            <w:webHidden/>
          </w:rPr>
          <w:fldChar w:fldCharType="end"/>
        </w:r>
      </w:hyperlink>
    </w:p>
    <w:p w14:paraId="4E198FD0" w14:textId="435A017C"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885" w:history="1">
        <w:r w:rsidRPr="00E963E7">
          <w:rPr>
            <w:rStyle w:val="Hiperhivatkozs"/>
            <w:noProof/>
          </w:rPr>
          <w:t>2.2 Az elkészítendő rendszer ismertetése</w:t>
        </w:r>
        <w:r>
          <w:rPr>
            <w:noProof/>
            <w:webHidden/>
          </w:rPr>
          <w:tab/>
        </w:r>
        <w:r>
          <w:rPr>
            <w:noProof/>
            <w:webHidden/>
          </w:rPr>
          <w:fldChar w:fldCharType="begin"/>
        </w:r>
        <w:r>
          <w:rPr>
            <w:noProof/>
            <w:webHidden/>
          </w:rPr>
          <w:instrText xml:space="preserve"> PAGEREF _Toc89085885 \h </w:instrText>
        </w:r>
        <w:r>
          <w:rPr>
            <w:noProof/>
            <w:webHidden/>
          </w:rPr>
        </w:r>
        <w:r>
          <w:rPr>
            <w:noProof/>
            <w:webHidden/>
          </w:rPr>
          <w:fldChar w:fldCharType="separate"/>
        </w:r>
        <w:r>
          <w:rPr>
            <w:noProof/>
            <w:webHidden/>
          </w:rPr>
          <w:t>10</w:t>
        </w:r>
        <w:r>
          <w:rPr>
            <w:noProof/>
            <w:webHidden/>
          </w:rPr>
          <w:fldChar w:fldCharType="end"/>
        </w:r>
      </w:hyperlink>
    </w:p>
    <w:p w14:paraId="45AF0510" w14:textId="3B9CAA19" w:rsidR="005D6753" w:rsidRDefault="005D6753">
      <w:pPr>
        <w:pStyle w:val="TJ1"/>
        <w:rPr>
          <w:rFonts w:asciiTheme="minorHAnsi" w:eastAsiaTheme="minorEastAsia" w:hAnsiTheme="minorHAnsi" w:cstheme="minorBidi"/>
          <w:b w:val="0"/>
          <w:noProof/>
          <w:sz w:val="22"/>
          <w:szCs w:val="22"/>
          <w:lang w:eastAsia="hu-HU"/>
        </w:rPr>
      </w:pPr>
      <w:hyperlink w:anchor="_Toc89085886" w:history="1">
        <w:r w:rsidRPr="00E963E7">
          <w:rPr>
            <w:rStyle w:val="Hiperhivatkozs"/>
            <w:noProof/>
          </w:rPr>
          <w:t>3 A rendszer megtervezése</w:t>
        </w:r>
        <w:r>
          <w:rPr>
            <w:noProof/>
            <w:webHidden/>
          </w:rPr>
          <w:tab/>
        </w:r>
        <w:r>
          <w:rPr>
            <w:noProof/>
            <w:webHidden/>
          </w:rPr>
          <w:fldChar w:fldCharType="begin"/>
        </w:r>
        <w:r>
          <w:rPr>
            <w:noProof/>
            <w:webHidden/>
          </w:rPr>
          <w:instrText xml:space="preserve"> PAGEREF _Toc89085886 \h </w:instrText>
        </w:r>
        <w:r>
          <w:rPr>
            <w:noProof/>
            <w:webHidden/>
          </w:rPr>
        </w:r>
        <w:r>
          <w:rPr>
            <w:noProof/>
            <w:webHidden/>
          </w:rPr>
          <w:fldChar w:fldCharType="separate"/>
        </w:r>
        <w:r>
          <w:rPr>
            <w:noProof/>
            <w:webHidden/>
          </w:rPr>
          <w:t>11</w:t>
        </w:r>
        <w:r>
          <w:rPr>
            <w:noProof/>
            <w:webHidden/>
          </w:rPr>
          <w:fldChar w:fldCharType="end"/>
        </w:r>
      </w:hyperlink>
    </w:p>
    <w:p w14:paraId="6662233B" w14:textId="25CF88D8"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887" w:history="1">
        <w:r w:rsidRPr="00E963E7">
          <w:rPr>
            <w:rStyle w:val="Hiperhivatkozs"/>
            <w:noProof/>
          </w:rPr>
          <w:t>3.1 A tervezési szempontok bemutatása</w:t>
        </w:r>
        <w:r>
          <w:rPr>
            <w:noProof/>
            <w:webHidden/>
          </w:rPr>
          <w:tab/>
        </w:r>
        <w:r>
          <w:rPr>
            <w:noProof/>
            <w:webHidden/>
          </w:rPr>
          <w:fldChar w:fldCharType="begin"/>
        </w:r>
        <w:r>
          <w:rPr>
            <w:noProof/>
            <w:webHidden/>
          </w:rPr>
          <w:instrText xml:space="preserve"> PAGEREF _Toc89085887 \h </w:instrText>
        </w:r>
        <w:r>
          <w:rPr>
            <w:noProof/>
            <w:webHidden/>
          </w:rPr>
        </w:r>
        <w:r>
          <w:rPr>
            <w:noProof/>
            <w:webHidden/>
          </w:rPr>
          <w:fldChar w:fldCharType="separate"/>
        </w:r>
        <w:r>
          <w:rPr>
            <w:noProof/>
            <w:webHidden/>
          </w:rPr>
          <w:t>11</w:t>
        </w:r>
        <w:r>
          <w:rPr>
            <w:noProof/>
            <w:webHidden/>
          </w:rPr>
          <w:fldChar w:fldCharType="end"/>
        </w:r>
      </w:hyperlink>
    </w:p>
    <w:p w14:paraId="5DEE8844" w14:textId="05A9AEEA"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88" w:history="1">
        <w:r w:rsidRPr="00E963E7">
          <w:rPr>
            <w:rStyle w:val="Hiperhivatkozs"/>
            <w:noProof/>
          </w:rPr>
          <w:t>3.1.1 Skálázhatóság</w:t>
        </w:r>
        <w:r>
          <w:rPr>
            <w:noProof/>
            <w:webHidden/>
          </w:rPr>
          <w:tab/>
        </w:r>
        <w:r>
          <w:rPr>
            <w:noProof/>
            <w:webHidden/>
          </w:rPr>
          <w:fldChar w:fldCharType="begin"/>
        </w:r>
        <w:r>
          <w:rPr>
            <w:noProof/>
            <w:webHidden/>
          </w:rPr>
          <w:instrText xml:space="preserve"> PAGEREF _Toc89085888 \h </w:instrText>
        </w:r>
        <w:r>
          <w:rPr>
            <w:noProof/>
            <w:webHidden/>
          </w:rPr>
        </w:r>
        <w:r>
          <w:rPr>
            <w:noProof/>
            <w:webHidden/>
          </w:rPr>
          <w:fldChar w:fldCharType="separate"/>
        </w:r>
        <w:r>
          <w:rPr>
            <w:noProof/>
            <w:webHidden/>
          </w:rPr>
          <w:t>11</w:t>
        </w:r>
        <w:r>
          <w:rPr>
            <w:noProof/>
            <w:webHidden/>
          </w:rPr>
          <w:fldChar w:fldCharType="end"/>
        </w:r>
      </w:hyperlink>
    </w:p>
    <w:p w14:paraId="22EE7FE2" w14:textId="3F94C236"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89" w:history="1">
        <w:r w:rsidRPr="00E963E7">
          <w:rPr>
            <w:rStyle w:val="Hiperhivatkozs"/>
            <w:noProof/>
          </w:rPr>
          <w:t>3.1.2 Könnyű kiterjeszthetőség</w:t>
        </w:r>
        <w:r>
          <w:rPr>
            <w:noProof/>
            <w:webHidden/>
          </w:rPr>
          <w:tab/>
        </w:r>
        <w:r>
          <w:rPr>
            <w:noProof/>
            <w:webHidden/>
          </w:rPr>
          <w:fldChar w:fldCharType="begin"/>
        </w:r>
        <w:r>
          <w:rPr>
            <w:noProof/>
            <w:webHidden/>
          </w:rPr>
          <w:instrText xml:space="preserve"> PAGEREF _Toc89085889 \h </w:instrText>
        </w:r>
        <w:r>
          <w:rPr>
            <w:noProof/>
            <w:webHidden/>
          </w:rPr>
        </w:r>
        <w:r>
          <w:rPr>
            <w:noProof/>
            <w:webHidden/>
          </w:rPr>
          <w:fldChar w:fldCharType="separate"/>
        </w:r>
        <w:r>
          <w:rPr>
            <w:noProof/>
            <w:webHidden/>
          </w:rPr>
          <w:t>12</w:t>
        </w:r>
        <w:r>
          <w:rPr>
            <w:noProof/>
            <w:webHidden/>
          </w:rPr>
          <w:fldChar w:fldCharType="end"/>
        </w:r>
      </w:hyperlink>
    </w:p>
    <w:p w14:paraId="32ACB926" w14:textId="6B0EFB51"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0" w:history="1">
        <w:r w:rsidRPr="00E963E7">
          <w:rPr>
            <w:rStyle w:val="Hiperhivatkozs"/>
            <w:noProof/>
          </w:rPr>
          <w:t>3.1.3 Megbízhatóság és hibatűrés</w:t>
        </w:r>
        <w:r>
          <w:rPr>
            <w:noProof/>
            <w:webHidden/>
          </w:rPr>
          <w:tab/>
        </w:r>
        <w:r>
          <w:rPr>
            <w:noProof/>
            <w:webHidden/>
          </w:rPr>
          <w:fldChar w:fldCharType="begin"/>
        </w:r>
        <w:r>
          <w:rPr>
            <w:noProof/>
            <w:webHidden/>
          </w:rPr>
          <w:instrText xml:space="preserve"> PAGEREF _Toc89085890 \h </w:instrText>
        </w:r>
        <w:r>
          <w:rPr>
            <w:noProof/>
            <w:webHidden/>
          </w:rPr>
        </w:r>
        <w:r>
          <w:rPr>
            <w:noProof/>
            <w:webHidden/>
          </w:rPr>
          <w:fldChar w:fldCharType="separate"/>
        </w:r>
        <w:r>
          <w:rPr>
            <w:noProof/>
            <w:webHidden/>
          </w:rPr>
          <w:t>12</w:t>
        </w:r>
        <w:r>
          <w:rPr>
            <w:noProof/>
            <w:webHidden/>
          </w:rPr>
          <w:fldChar w:fldCharType="end"/>
        </w:r>
      </w:hyperlink>
    </w:p>
    <w:p w14:paraId="2747BB8D" w14:textId="5BB78CD6"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1" w:history="1">
        <w:r w:rsidRPr="00E963E7">
          <w:rPr>
            <w:rStyle w:val="Hiperhivatkozs"/>
            <w:noProof/>
          </w:rPr>
          <w:t>3.1.4 Modularitás</w:t>
        </w:r>
        <w:r>
          <w:rPr>
            <w:noProof/>
            <w:webHidden/>
          </w:rPr>
          <w:tab/>
        </w:r>
        <w:r>
          <w:rPr>
            <w:noProof/>
            <w:webHidden/>
          </w:rPr>
          <w:fldChar w:fldCharType="begin"/>
        </w:r>
        <w:r>
          <w:rPr>
            <w:noProof/>
            <w:webHidden/>
          </w:rPr>
          <w:instrText xml:space="preserve"> PAGEREF _Toc89085891 \h </w:instrText>
        </w:r>
        <w:r>
          <w:rPr>
            <w:noProof/>
            <w:webHidden/>
          </w:rPr>
        </w:r>
        <w:r>
          <w:rPr>
            <w:noProof/>
            <w:webHidden/>
          </w:rPr>
          <w:fldChar w:fldCharType="separate"/>
        </w:r>
        <w:r>
          <w:rPr>
            <w:noProof/>
            <w:webHidden/>
          </w:rPr>
          <w:t>12</w:t>
        </w:r>
        <w:r>
          <w:rPr>
            <w:noProof/>
            <w:webHidden/>
          </w:rPr>
          <w:fldChar w:fldCharType="end"/>
        </w:r>
      </w:hyperlink>
    </w:p>
    <w:p w14:paraId="05F2D469" w14:textId="30ECFD40"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2" w:history="1">
        <w:r w:rsidRPr="00E963E7">
          <w:rPr>
            <w:rStyle w:val="Hiperhivatkozs"/>
            <w:noProof/>
          </w:rPr>
          <w:t>3.1.5 Egyéb szempontok</w:t>
        </w:r>
        <w:r>
          <w:rPr>
            <w:noProof/>
            <w:webHidden/>
          </w:rPr>
          <w:tab/>
        </w:r>
        <w:r>
          <w:rPr>
            <w:noProof/>
            <w:webHidden/>
          </w:rPr>
          <w:fldChar w:fldCharType="begin"/>
        </w:r>
        <w:r>
          <w:rPr>
            <w:noProof/>
            <w:webHidden/>
          </w:rPr>
          <w:instrText xml:space="preserve"> PAGEREF _Toc89085892 \h </w:instrText>
        </w:r>
        <w:r>
          <w:rPr>
            <w:noProof/>
            <w:webHidden/>
          </w:rPr>
        </w:r>
        <w:r>
          <w:rPr>
            <w:noProof/>
            <w:webHidden/>
          </w:rPr>
          <w:fldChar w:fldCharType="separate"/>
        </w:r>
        <w:r>
          <w:rPr>
            <w:noProof/>
            <w:webHidden/>
          </w:rPr>
          <w:t>13</w:t>
        </w:r>
        <w:r>
          <w:rPr>
            <w:noProof/>
            <w:webHidden/>
          </w:rPr>
          <w:fldChar w:fldCharType="end"/>
        </w:r>
      </w:hyperlink>
    </w:p>
    <w:p w14:paraId="4FCB7EDC" w14:textId="1382A758"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893" w:history="1">
        <w:r w:rsidRPr="00E963E7">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085893 \h </w:instrText>
        </w:r>
        <w:r>
          <w:rPr>
            <w:noProof/>
            <w:webHidden/>
          </w:rPr>
        </w:r>
        <w:r>
          <w:rPr>
            <w:noProof/>
            <w:webHidden/>
          </w:rPr>
          <w:fldChar w:fldCharType="separate"/>
        </w:r>
        <w:r>
          <w:rPr>
            <w:noProof/>
            <w:webHidden/>
          </w:rPr>
          <w:t>13</w:t>
        </w:r>
        <w:r>
          <w:rPr>
            <w:noProof/>
            <w:webHidden/>
          </w:rPr>
          <w:fldChar w:fldCharType="end"/>
        </w:r>
      </w:hyperlink>
    </w:p>
    <w:p w14:paraId="4CCE9909" w14:textId="0404D200"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4" w:history="1">
        <w:r w:rsidRPr="00E963E7">
          <w:rPr>
            <w:rStyle w:val="Hiperhivatkozs"/>
            <w:noProof/>
          </w:rPr>
          <w:t>3.2.1 Mikroszolgáltatások architektúra</w:t>
        </w:r>
        <w:r>
          <w:rPr>
            <w:noProof/>
            <w:webHidden/>
          </w:rPr>
          <w:tab/>
        </w:r>
        <w:r>
          <w:rPr>
            <w:noProof/>
            <w:webHidden/>
          </w:rPr>
          <w:fldChar w:fldCharType="begin"/>
        </w:r>
        <w:r>
          <w:rPr>
            <w:noProof/>
            <w:webHidden/>
          </w:rPr>
          <w:instrText xml:space="preserve"> PAGEREF _Toc89085894 \h </w:instrText>
        </w:r>
        <w:r>
          <w:rPr>
            <w:noProof/>
            <w:webHidden/>
          </w:rPr>
        </w:r>
        <w:r>
          <w:rPr>
            <w:noProof/>
            <w:webHidden/>
          </w:rPr>
          <w:fldChar w:fldCharType="separate"/>
        </w:r>
        <w:r>
          <w:rPr>
            <w:noProof/>
            <w:webHidden/>
          </w:rPr>
          <w:t>13</w:t>
        </w:r>
        <w:r>
          <w:rPr>
            <w:noProof/>
            <w:webHidden/>
          </w:rPr>
          <w:fldChar w:fldCharType="end"/>
        </w:r>
      </w:hyperlink>
    </w:p>
    <w:p w14:paraId="2CD1C351" w14:textId="56318D59"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5" w:history="1">
        <w:r w:rsidRPr="00E963E7">
          <w:rPr>
            <w:rStyle w:val="Hiperhivatkozs"/>
            <w:noProof/>
          </w:rPr>
          <w:t>3.2.2 A választott technológiák bemutatása</w:t>
        </w:r>
        <w:r>
          <w:rPr>
            <w:noProof/>
            <w:webHidden/>
          </w:rPr>
          <w:tab/>
        </w:r>
        <w:r>
          <w:rPr>
            <w:noProof/>
            <w:webHidden/>
          </w:rPr>
          <w:fldChar w:fldCharType="begin"/>
        </w:r>
        <w:r>
          <w:rPr>
            <w:noProof/>
            <w:webHidden/>
          </w:rPr>
          <w:instrText xml:space="preserve"> PAGEREF _Toc89085895 \h </w:instrText>
        </w:r>
        <w:r>
          <w:rPr>
            <w:noProof/>
            <w:webHidden/>
          </w:rPr>
        </w:r>
        <w:r>
          <w:rPr>
            <w:noProof/>
            <w:webHidden/>
          </w:rPr>
          <w:fldChar w:fldCharType="separate"/>
        </w:r>
        <w:r>
          <w:rPr>
            <w:noProof/>
            <w:webHidden/>
          </w:rPr>
          <w:t>15</w:t>
        </w:r>
        <w:r>
          <w:rPr>
            <w:noProof/>
            <w:webHidden/>
          </w:rPr>
          <w:fldChar w:fldCharType="end"/>
        </w:r>
      </w:hyperlink>
    </w:p>
    <w:p w14:paraId="063EB420" w14:textId="696DDF5F" w:rsidR="005D6753" w:rsidRDefault="005D6753">
      <w:pPr>
        <w:pStyle w:val="TJ1"/>
        <w:rPr>
          <w:rFonts w:asciiTheme="minorHAnsi" w:eastAsiaTheme="minorEastAsia" w:hAnsiTheme="minorHAnsi" w:cstheme="minorBidi"/>
          <w:b w:val="0"/>
          <w:noProof/>
          <w:sz w:val="22"/>
          <w:szCs w:val="22"/>
          <w:lang w:eastAsia="hu-HU"/>
        </w:rPr>
      </w:pPr>
      <w:hyperlink w:anchor="_Toc89085896" w:history="1">
        <w:r w:rsidRPr="00E963E7">
          <w:rPr>
            <w:rStyle w:val="Hiperhivatkozs"/>
            <w:noProof/>
          </w:rPr>
          <w:t>4 Implementáció</w:t>
        </w:r>
        <w:r>
          <w:rPr>
            <w:noProof/>
            <w:webHidden/>
          </w:rPr>
          <w:tab/>
        </w:r>
        <w:r>
          <w:rPr>
            <w:noProof/>
            <w:webHidden/>
          </w:rPr>
          <w:fldChar w:fldCharType="begin"/>
        </w:r>
        <w:r>
          <w:rPr>
            <w:noProof/>
            <w:webHidden/>
          </w:rPr>
          <w:instrText xml:space="preserve"> PAGEREF _Toc89085896 \h </w:instrText>
        </w:r>
        <w:r>
          <w:rPr>
            <w:noProof/>
            <w:webHidden/>
          </w:rPr>
        </w:r>
        <w:r>
          <w:rPr>
            <w:noProof/>
            <w:webHidden/>
          </w:rPr>
          <w:fldChar w:fldCharType="separate"/>
        </w:r>
        <w:r>
          <w:rPr>
            <w:noProof/>
            <w:webHidden/>
          </w:rPr>
          <w:t>20</w:t>
        </w:r>
        <w:r>
          <w:rPr>
            <w:noProof/>
            <w:webHidden/>
          </w:rPr>
          <w:fldChar w:fldCharType="end"/>
        </w:r>
      </w:hyperlink>
    </w:p>
    <w:p w14:paraId="2E90DDDB" w14:textId="3D787D36"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897" w:history="1">
        <w:r w:rsidRPr="00E963E7">
          <w:rPr>
            <w:rStyle w:val="Hiperhivatkozs"/>
            <w:noProof/>
          </w:rPr>
          <w:t>4.1 A fejlesztés menete</w:t>
        </w:r>
        <w:r>
          <w:rPr>
            <w:noProof/>
            <w:webHidden/>
          </w:rPr>
          <w:tab/>
        </w:r>
        <w:r>
          <w:rPr>
            <w:noProof/>
            <w:webHidden/>
          </w:rPr>
          <w:fldChar w:fldCharType="begin"/>
        </w:r>
        <w:r>
          <w:rPr>
            <w:noProof/>
            <w:webHidden/>
          </w:rPr>
          <w:instrText xml:space="preserve"> PAGEREF _Toc89085897 \h </w:instrText>
        </w:r>
        <w:r>
          <w:rPr>
            <w:noProof/>
            <w:webHidden/>
          </w:rPr>
        </w:r>
        <w:r>
          <w:rPr>
            <w:noProof/>
            <w:webHidden/>
          </w:rPr>
          <w:fldChar w:fldCharType="separate"/>
        </w:r>
        <w:r>
          <w:rPr>
            <w:noProof/>
            <w:webHidden/>
          </w:rPr>
          <w:t>20</w:t>
        </w:r>
        <w:r>
          <w:rPr>
            <w:noProof/>
            <w:webHidden/>
          </w:rPr>
          <w:fldChar w:fldCharType="end"/>
        </w:r>
      </w:hyperlink>
    </w:p>
    <w:p w14:paraId="069BF72C" w14:textId="67D8E0FD"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8" w:history="1">
        <w:r w:rsidRPr="00E963E7">
          <w:rPr>
            <w:rStyle w:val="Hiperhivatkozs"/>
            <w:noProof/>
          </w:rPr>
          <w:t>4.1.1 Docker és Visual Studio Code</w:t>
        </w:r>
        <w:r>
          <w:rPr>
            <w:noProof/>
            <w:webHidden/>
          </w:rPr>
          <w:tab/>
        </w:r>
        <w:r>
          <w:rPr>
            <w:noProof/>
            <w:webHidden/>
          </w:rPr>
          <w:fldChar w:fldCharType="begin"/>
        </w:r>
        <w:r>
          <w:rPr>
            <w:noProof/>
            <w:webHidden/>
          </w:rPr>
          <w:instrText xml:space="preserve"> PAGEREF _Toc89085898 \h </w:instrText>
        </w:r>
        <w:r>
          <w:rPr>
            <w:noProof/>
            <w:webHidden/>
          </w:rPr>
        </w:r>
        <w:r>
          <w:rPr>
            <w:noProof/>
            <w:webHidden/>
          </w:rPr>
          <w:fldChar w:fldCharType="separate"/>
        </w:r>
        <w:r>
          <w:rPr>
            <w:noProof/>
            <w:webHidden/>
          </w:rPr>
          <w:t>20</w:t>
        </w:r>
        <w:r>
          <w:rPr>
            <w:noProof/>
            <w:webHidden/>
          </w:rPr>
          <w:fldChar w:fldCharType="end"/>
        </w:r>
      </w:hyperlink>
    </w:p>
    <w:p w14:paraId="286619F1" w14:textId="7689A304"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899" w:history="1">
        <w:r w:rsidRPr="00E963E7">
          <w:rPr>
            <w:rStyle w:val="Hiperhivatkozs"/>
            <w:noProof/>
          </w:rPr>
          <w:t>4.1.2 Verziókezelés</w:t>
        </w:r>
        <w:r>
          <w:rPr>
            <w:noProof/>
            <w:webHidden/>
          </w:rPr>
          <w:tab/>
        </w:r>
        <w:r>
          <w:rPr>
            <w:noProof/>
            <w:webHidden/>
          </w:rPr>
          <w:fldChar w:fldCharType="begin"/>
        </w:r>
        <w:r>
          <w:rPr>
            <w:noProof/>
            <w:webHidden/>
          </w:rPr>
          <w:instrText xml:space="preserve"> PAGEREF _Toc89085899 \h </w:instrText>
        </w:r>
        <w:r>
          <w:rPr>
            <w:noProof/>
            <w:webHidden/>
          </w:rPr>
        </w:r>
        <w:r>
          <w:rPr>
            <w:noProof/>
            <w:webHidden/>
          </w:rPr>
          <w:fldChar w:fldCharType="separate"/>
        </w:r>
        <w:r>
          <w:rPr>
            <w:noProof/>
            <w:webHidden/>
          </w:rPr>
          <w:t>23</w:t>
        </w:r>
        <w:r>
          <w:rPr>
            <w:noProof/>
            <w:webHidden/>
          </w:rPr>
          <w:fldChar w:fldCharType="end"/>
        </w:r>
      </w:hyperlink>
    </w:p>
    <w:p w14:paraId="6FFE0CE9" w14:textId="52A1F8D6"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0" w:history="1">
        <w:r w:rsidRPr="00E963E7">
          <w:rPr>
            <w:rStyle w:val="Hiperhivatkozs"/>
            <w:noProof/>
          </w:rPr>
          <w:t>4.1.3 Kódminőség ellenőrzése</w:t>
        </w:r>
        <w:r>
          <w:rPr>
            <w:noProof/>
            <w:webHidden/>
          </w:rPr>
          <w:tab/>
        </w:r>
        <w:r>
          <w:rPr>
            <w:noProof/>
            <w:webHidden/>
          </w:rPr>
          <w:fldChar w:fldCharType="begin"/>
        </w:r>
        <w:r>
          <w:rPr>
            <w:noProof/>
            <w:webHidden/>
          </w:rPr>
          <w:instrText xml:space="preserve"> PAGEREF _Toc89085900 \h </w:instrText>
        </w:r>
        <w:r>
          <w:rPr>
            <w:noProof/>
            <w:webHidden/>
          </w:rPr>
        </w:r>
        <w:r>
          <w:rPr>
            <w:noProof/>
            <w:webHidden/>
          </w:rPr>
          <w:fldChar w:fldCharType="separate"/>
        </w:r>
        <w:r>
          <w:rPr>
            <w:noProof/>
            <w:webHidden/>
          </w:rPr>
          <w:t>24</w:t>
        </w:r>
        <w:r>
          <w:rPr>
            <w:noProof/>
            <w:webHidden/>
          </w:rPr>
          <w:fldChar w:fldCharType="end"/>
        </w:r>
      </w:hyperlink>
    </w:p>
    <w:p w14:paraId="00424919" w14:textId="3E5ED45D"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901" w:history="1">
        <w:r w:rsidRPr="00E963E7">
          <w:rPr>
            <w:rStyle w:val="Hiperhivatkozs"/>
            <w:noProof/>
          </w:rPr>
          <w:t>4.2 A szolgáltatások megvalósítása</w:t>
        </w:r>
        <w:r>
          <w:rPr>
            <w:noProof/>
            <w:webHidden/>
          </w:rPr>
          <w:tab/>
        </w:r>
        <w:r>
          <w:rPr>
            <w:noProof/>
            <w:webHidden/>
          </w:rPr>
          <w:fldChar w:fldCharType="begin"/>
        </w:r>
        <w:r>
          <w:rPr>
            <w:noProof/>
            <w:webHidden/>
          </w:rPr>
          <w:instrText xml:space="preserve"> PAGEREF _Toc89085901 \h </w:instrText>
        </w:r>
        <w:r>
          <w:rPr>
            <w:noProof/>
            <w:webHidden/>
          </w:rPr>
        </w:r>
        <w:r>
          <w:rPr>
            <w:noProof/>
            <w:webHidden/>
          </w:rPr>
          <w:fldChar w:fldCharType="separate"/>
        </w:r>
        <w:r>
          <w:rPr>
            <w:noProof/>
            <w:webHidden/>
          </w:rPr>
          <w:t>26</w:t>
        </w:r>
        <w:r>
          <w:rPr>
            <w:noProof/>
            <w:webHidden/>
          </w:rPr>
          <w:fldChar w:fldCharType="end"/>
        </w:r>
      </w:hyperlink>
    </w:p>
    <w:p w14:paraId="09FB00B4" w14:textId="1EFD8999"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2" w:history="1">
        <w:r w:rsidRPr="00E963E7">
          <w:rPr>
            <w:rStyle w:val="Hiperhivatkozs"/>
            <w:noProof/>
          </w:rPr>
          <w:t>4.2.1 Parser mikroszolgáltatás</w:t>
        </w:r>
        <w:r>
          <w:rPr>
            <w:noProof/>
            <w:webHidden/>
          </w:rPr>
          <w:tab/>
        </w:r>
        <w:r>
          <w:rPr>
            <w:noProof/>
            <w:webHidden/>
          </w:rPr>
          <w:fldChar w:fldCharType="begin"/>
        </w:r>
        <w:r>
          <w:rPr>
            <w:noProof/>
            <w:webHidden/>
          </w:rPr>
          <w:instrText xml:space="preserve"> PAGEREF _Toc89085902 \h </w:instrText>
        </w:r>
        <w:r>
          <w:rPr>
            <w:noProof/>
            <w:webHidden/>
          </w:rPr>
        </w:r>
        <w:r>
          <w:rPr>
            <w:noProof/>
            <w:webHidden/>
          </w:rPr>
          <w:fldChar w:fldCharType="separate"/>
        </w:r>
        <w:r>
          <w:rPr>
            <w:noProof/>
            <w:webHidden/>
          </w:rPr>
          <w:t>26</w:t>
        </w:r>
        <w:r>
          <w:rPr>
            <w:noProof/>
            <w:webHidden/>
          </w:rPr>
          <w:fldChar w:fldCharType="end"/>
        </w:r>
      </w:hyperlink>
    </w:p>
    <w:p w14:paraId="7D56AAD7" w14:textId="6A3E3CBD"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3" w:history="1">
        <w:r w:rsidRPr="00E963E7">
          <w:rPr>
            <w:rStyle w:val="Hiperhivatkozs"/>
            <w:noProof/>
          </w:rPr>
          <w:t>4.2.2 Postprocessor mikroszolgáltatás</w:t>
        </w:r>
        <w:r>
          <w:rPr>
            <w:noProof/>
            <w:webHidden/>
          </w:rPr>
          <w:tab/>
        </w:r>
        <w:r>
          <w:rPr>
            <w:noProof/>
            <w:webHidden/>
          </w:rPr>
          <w:fldChar w:fldCharType="begin"/>
        </w:r>
        <w:r>
          <w:rPr>
            <w:noProof/>
            <w:webHidden/>
          </w:rPr>
          <w:instrText xml:space="preserve"> PAGEREF _Toc89085903 \h </w:instrText>
        </w:r>
        <w:r>
          <w:rPr>
            <w:noProof/>
            <w:webHidden/>
          </w:rPr>
        </w:r>
        <w:r>
          <w:rPr>
            <w:noProof/>
            <w:webHidden/>
          </w:rPr>
          <w:fldChar w:fldCharType="separate"/>
        </w:r>
        <w:r>
          <w:rPr>
            <w:noProof/>
            <w:webHidden/>
          </w:rPr>
          <w:t>36</w:t>
        </w:r>
        <w:r>
          <w:rPr>
            <w:noProof/>
            <w:webHidden/>
          </w:rPr>
          <w:fldChar w:fldCharType="end"/>
        </w:r>
      </w:hyperlink>
    </w:p>
    <w:p w14:paraId="00E50431" w14:textId="5907EE64"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4" w:history="1">
        <w:r w:rsidRPr="00E963E7">
          <w:rPr>
            <w:rStyle w:val="Hiperhivatkozs"/>
            <w:noProof/>
          </w:rPr>
          <w:t>4.2.3 ElasticUploader mikroszolgáltatás</w:t>
        </w:r>
        <w:r>
          <w:rPr>
            <w:noProof/>
            <w:webHidden/>
          </w:rPr>
          <w:tab/>
        </w:r>
        <w:r>
          <w:rPr>
            <w:noProof/>
            <w:webHidden/>
          </w:rPr>
          <w:fldChar w:fldCharType="begin"/>
        </w:r>
        <w:r>
          <w:rPr>
            <w:noProof/>
            <w:webHidden/>
          </w:rPr>
          <w:instrText xml:space="preserve"> PAGEREF _Toc89085904 \h </w:instrText>
        </w:r>
        <w:r>
          <w:rPr>
            <w:noProof/>
            <w:webHidden/>
          </w:rPr>
        </w:r>
        <w:r>
          <w:rPr>
            <w:noProof/>
            <w:webHidden/>
          </w:rPr>
          <w:fldChar w:fldCharType="separate"/>
        </w:r>
        <w:r>
          <w:rPr>
            <w:noProof/>
            <w:webHidden/>
          </w:rPr>
          <w:t>43</w:t>
        </w:r>
        <w:r>
          <w:rPr>
            <w:noProof/>
            <w:webHidden/>
          </w:rPr>
          <w:fldChar w:fldCharType="end"/>
        </w:r>
      </w:hyperlink>
    </w:p>
    <w:p w14:paraId="6CDE8D5C" w14:textId="50E8B6DB"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905" w:history="1">
        <w:r w:rsidRPr="00E963E7">
          <w:rPr>
            <w:rStyle w:val="Hiperhivatkozs"/>
            <w:noProof/>
          </w:rPr>
          <w:t>4.3 Adattárolás és vizualizáció</w:t>
        </w:r>
        <w:r>
          <w:rPr>
            <w:noProof/>
            <w:webHidden/>
          </w:rPr>
          <w:tab/>
        </w:r>
        <w:r>
          <w:rPr>
            <w:noProof/>
            <w:webHidden/>
          </w:rPr>
          <w:fldChar w:fldCharType="begin"/>
        </w:r>
        <w:r>
          <w:rPr>
            <w:noProof/>
            <w:webHidden/>
          </w:rPr>
          <w:instrText xml:space="preserve"> PAGEREF _Toc89085905 \h </w:instrText>
        </w:r>
        <w:r>
          <w:rPr>
            <w:noProof/>
            <w:webHidden/>
          </w:rPr>
        </w:r>
        <w:r>
          <w:rPr>
            <w:noProof/>
            <w:webHidden/>
          </w:rPr>
          <w:fldChar w:fldCharType="separate"/>
        </w:r>
        <w:r>
          <w:rPr>
            <w:noProof/>
            <w:webHidden/>
          </w:rPr>
          <w:t>44</w:t>
        </w:r>
        <w:r>
          <w:rPr>
            <w:noProof/>
            <w:webHidden/>
          </w:rPr>
          <w:fldChar w:fldCharType="end"/>
        </w:r>
      </w:hyperlink>
    </w:p>
    <w:p w14:paraId="30E20027" w14:textId="5AF4F3BD"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6" w:history="1">
        <w:r w:rsidRPr="00E963E7">
          <w:rPr>
            <w:rStyle w:val="Hiperhivatkozs"/>
            <w:noProof/>
          </w:rPr>
          <w:t>4.3.1 Adattárolás</w:t>
        </w:r>
        <w:r>
          <w:rPr>
            <w:noProof/>
            <w:webHidden/>
          </w:rPr>
          <w:tab/>
        </w:r>
        <w:r>
          <w:rPr>
            <w:noProof/>
            <w:webHidden/>
          </w:rPr>
          <w:fldChar w:fldCharType="begin"/>
        </w:r>
        <w:r>
          <w:rPr>
            <w:noProof/>
            <w:webHidden/>
          </w:rPr>
          <w:instrText xml:space="preserve"> PAGEREF _Toc89085906 \h </w:instrText>
        </w:r>
        <w:r>
          <w:rPr>
            <w:noProof/>
            <w:webHidden/>
          </w:rPr>
        </w:r>
        <w:r>
          <w:rPr>
            <w:noProof/>
            <w:webHidden/>
          </w:rPr>
          <w:fldChar w:fldCharType="separate"/>
        </w:r>
        <w:r>
          <w:rPr>
            <w:noProof/>
            <w:webHidden/>
          </w:rPr>
          <w:t>44</w:t>
        </w:r>
        <w:r>
          <w:rPr>
            <w:noProof/>
            <w:webHidden/>
          </w:rPr>
          <w:fldChar w:fldCharType="end"/>
        </w:r>
      </w:hyperlink>
    </w:p>
    <w:p w14:paraId="692CB59A" w14:textId="2CFDB7A2"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7" w:history="1">
        <w:r w:rsidRPr="00E963E7">
          <w:rPr>
            <w:rStyle w:val="Hiperhivatkozs"/>
            <w:noProof/>
          </w:rPr>
          <w:t>4.3.2 Vizualizáció</w:t>
        </w:r>
        <w:r>
          <w:rPr>
            <w:noProof/>
            <w:webHidden/>
          </w:rPr>
          <w:tab/>
        </w:r>
        <w:r>
          <w:rPr>
            <w:noProof/>
            <w:webHidden/>
          </w:rPr>
          <w:fldChar w:fldCharType="begin"/>
        </w:r>
        <w:r>
          <w:rPr>
            <w:noProof/>
            <w:webHidden/>
          </w:rPr>
          <w:instrText xml:space="preserve"> PAGEREF _Toc89085907 \h </w:instrText>
        </w:r>
        <w:r>
          <w:rPr>
            <w:noProof/>
            <w:webHidden/>
          </w:rPr>
        </w:r>
        <w:r>
          <w:rPr>
            <w:noProof/>
            <w:webHidden/>
          </w:rPr>
          <w:fldChar w:fldCharType="separate"/>
        </w:r>
        <w:r>
          <w:rPr>
            <w:noProof/>
            <w:webHidden/>
          </w:rPr>
          <w:t>44</w:t>
        </w:r>
        <w:r>
          <w:rPr>
            <w:noProof/>
            <w:webHidden/>
          </w:rPr>
          <w:fldChar w:fldCharType="end"/>
        </w:r>
      </w:hyperlink>
    </w:p>
    <w:p w14:paraId="733FC230" w14:textId="0BCB2E0F" w:rsidR="005D6753" w:rsidRDefault="005D6753">
      <w:pPr>
        <w:pStyle w:val="TJ2"/>
        <w:tabs>
          <w:tab w:val="right" w:leader="dot" w:pos="8494"/>
        </w:tabs>
        <w:rPr>
          <w:rFonts w:asciiTheme="minorHAnsi" w:eastAsiaTheme="minorEastAsia" w:hAnsiTheme="minorHAnsi" w:cstheme="minorBidi"/>
          <w:noProof/>
          <w:sz w:val="22"/>
          <w:szCs w:val="22"/>
          <w:lang w:eastAsia="hu-HU"/>
        </w:rPr>
      </w:pPr>
      <w:hyperlink w:anchor="_Toc89085908" w:history="1">
        <w:r w:rsidRPr="00E963E7">
          <w:rPr>
            <w:rStyle w:val="Hiperhivatkozs"/>
            <w:noProof/>
          </w:rPr>
          <w:t>4.4 Tesztelés</w:t>
        </w:r>
        <w:r>
          <w:rPr>
            <w:noProof/>
            <w:webHidden/>
          </w:rPr>
          <w:tab/>
        </w:r>
        <w:r>
          <w:rPr>
            <w:noProof/>
            <w:webHidden/>
          </w:rPr>
          <w:fldChar w:fldCharType="begin"/>
        </w:r>
        <w:r>
          <w:rPr>
            <w:noProof/>
            <w:webHidden/>
          </w:rPr>
          <w:instrText xml:space="preserve"> PAGEREF _Toc89085908 \h </w:instrText>
        </w:r>
        <w:r>
          <w:rPr>
            <w:noProof/>
            <w:webHidden/>
          </w:rPr>
        </w:r>
        <w:r>
          <w:rPr>
            <w:noProof/>
            <w:webHidden/>
          </w:rPr>
          <w:fldChar w:fldCharType="separate"/>
        </w:r>
        <w:r>
          <w:rPr>
            <w:noProof/>
            <w:webHidden/>
          </w:rPr>
          <w:t>45</w:t>
        </w:r>
        <w:r>
          <w:rPr>
            <w:noProof/>
            <w:webHidden/>
          </w:rPr>
          <w:fldChar w:fldCharType="end"/>
        </w:r>
      </w:hyperlink>
    </w:p>
    <w:p w14:paraId="7009A532" w14:textId="3A46E3B5"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09" w:history="1">
        <w:r w:rsidRPr="00E963E7">
          <w:rPr>
            <w:rStyle w:val="Hiperhivatkozs"/>
            <w:noProof/>
          </w:rPr>
          <w:t>4.4.1 Integrációs tesztek</w:t>
        </w:r>
        <w:r>
          <w:rPr>
            <w:noProof/>
            <w:webHidden/>
          </w:rPr>
          <w:tab/>
        </w:r>
        <w:r>
          <w:rPr>
            <w:noProof/>
            <w:webHidden/>
          </w:rPr>
          <w:fldChar w:fldCharType="begin"/>
        </w:r>
        <w:r>
          <w:rPr>
            <w:noProof/>
            <w:webHidden/>
          </w:rPr>
          <w:instrText xml:space="preserve"> PAGEREF _Toc89085909 \h </w:instrText>
        </w:r>
        <w:r>
          <w:rPr>
            <w:noProof/>
            <w:webHidden/>
          </w:rPr>
        </w:r>
        <w:r>
          <w:rPr>
            <w:noProof/>
            <w:webHidden/>
          </w:rPr>
          <w:fldChar w:fldCharType="separate"/>
        </w:r>
        <w:r>
          <w:rPr>
            <w:noProof/>
            <w:webHidden/>
          </w:rPr>
          <w:t>45</w:t>
        </w:r>
        <w:r>
          <w:rPr>
            <w:noProof/>
            <w:webHidden/>
          </w:rPr>
          <w:fldChar w:fldCharType="end"/>
        </w:r>
      </w:hyperlink>
    </w:p>
    <w:p w14:paraId="3D134F73" w14:textId="6D98F998"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10" w:history="1">
        <w:r w:rsidRPr="00E963E7">
          <w:rPr>
            <w:rStyle w:val="Hiperhivatkozs"/>
            <w:noProof/>
          </w:rPr>
          <w:t>4.4.2 Unit tesztek</w:t>
        </w:r>
        <w:r>
          <w:rPr>
            <w:noProof/>
            <w:webHidden/>
          </w:rPr>
          <w:tab/>
        </w:r>
        <w:r>
          <w:rPr>
            <w:noProof/>
            <w:webHidden/>
          </w:rPr>
          <w:fldChar w:fldCharType="begin"/>
        </w:r>
        <w:r>
          <w:rPr>
            <w:noProof/>
            <w:webHidden/>
          </w:rPr>
          <w:instrText xml:space="preserve"> PAGEREF _Toc89085910 \h </w:instrText>
        </w:r>
        <w:r>
          <w:rPr>
            <w:noProof/>
            <w:webHidden/>
          </w:rPr>
        </w:r>
        <w:r>
          <w:rPr>
            <w:noProof/>
            <w:webHidden/>
          </w:rPr>
          <w:fldChar w:fldCharType="separate"/>
        </w:r>
        <w:r>
          <w:rPr>
            <w:noProof/>
            <w:webHidden/>
          </w:rPr>
          <w:t>46</w:t>
        </w:r>
        <w:r>
          <w:rPr>
            <w:noProof/>
            <w:webHidden/>
          </w:rPr>
          <w:fldChar w:fldCharType="end"/>
        </w:r>
      </w:hyperlink>
    </w:p>
    <w:p w14:paraId="28DBB1FD" w14:textId="2F1AD686" w:rsidR="005D6753" w:rsidRDefault="005D6753">
      <w:pPr>
        <w:pStyle w:val="TJ3"/>
        <w:tabs>
          <w:tab w:val="right" w:leader="dot" w:pos="8494"/>
        </w:tabs>
        <w:rPr>
          <w:rFonts w:asciiTheme="minorHAnsi" w:eastAsiaTheme="minorEastAsia" w:hAnsiTheme="minorHAnsi" w:cstheme="minorBidi"/>
          <w:noProof/>
          <w:sz w:val="22"/>
          <w:szCs w:val="22"/>
          <w:lang w:eastAsia="hu-HU"/>
        </w:rPr>
      </w:pPr>
      <w:hyperlink w:anchor="_Toc89085911" w:history="1">
        <w:r w:rsidRPr="00E963E7">
          <w:rPr>
            <w:rStyle w:val="Hiperhivatkozs"/>
            <w:noProof/>
          </w:rPr>
          <w:t>4.4.3 CI automatizált teszt futtatás</w:t>
        </w:r>
        <w:r>
          <w:rPr>
            <w:noProof/>
            <w:webHidden/>
          </w:rPr>
          <w:tab/>
        </w:r>
        <w:r>
          <w:rPr>
            <w:noProof/>
            <w:webHidden/>
          </w:rPr>
          <w:fldChar w:fldCharType="begin"/>
        </w:r>
        <w:r>
          <w:rPr>
            <w:noProof/>
            <w:webHidden/>
          </w:rPr>
          <w:instrText xml:space="preserve"> PAGEREF _Toc89085911 \h </w:instrText>
        </w:r>
        <w:r>
          <w:rPr>
            <w:noProof/>
            <w:webHidden/>
          </w:rPr>
        </w:r>
        <w:r>
          <w:rPr>
            <w:noProof/>
            <w:webHidden/>
          </w:rPr>
          <w:fldChar w:fldCharType="separate"/>
        </w:r>
        <w:r>
          <w:rPr>
            <w:noProof/>
            <w:webHidden/>
          </w:rPr>
          <w:t>47</w:t>
        </w:r>
        <w:r>
          <w:rPr>
            <w:noProof/>
            <w:webHidden/>
          </w:rPr>
          <w:fldChar w:fldCharType="end"/>
        </w:r>
      </w:hyperlink>
    </w:p>
    <w:p w14:paraId="0F480E21" w14:textId="1114A5CD" w:rsidR="005D6753" w:rsidRDefault="005D6753">
      <w:pPr>
        <w:pStyle w:val="TJ1"/>
        <w:rPr>
          <w:rFonts w:asciiTheme="minorHAnsi" w:eastAsiaTheme="minorEastAsia" w:hAnsiTheme="minorHAnsi" w:cstheme="minorBidi"/>
          <w:b w:val="0"/>
          <w:noProof/>
          <w:sz w:val="22"/>
          <w:szCs w:val="22"/>
          <w:lang w:eastAsia="hu-HU"/>
        </w:rPr>
      </w:pPr>
      <w:hyperlink w:anchor="_Toc89085912" w:history="1">
        <w:r w:rsidRPr="00E963E7">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085912 \h </w:instrText>
        </w:r>
        <w:r>
          <w:rPr>
            <w:noProof/>
            <w:webHidden/>
          </w:rPr>
        </w:r>
        <w:r>
          <w:rPr>
            <w:noProof/>
            <w:webHidden/>
          </w:rPr>
          <w:fldChar w:fldCharType="separate"/>
        </w:r>
        <w:r>
          <w:rPr>
            <w:noProof/>
            <w:webHidden/>
          </w:rPr>
          <w:t>48</w:t>
        </w:r>
        <w:r>
          <w:rPr>
            <w:noProof/>
            <w:webHidden/>
          </w:rPr>
          <w:fldChar w:fldCharType="end"/>
        </w:r>
      </w:hyperlink>
    </w:p>
    <w:p w14:paraId="5A52CBF2" w14:textId="198E12C0" w:rsidR="005D6753" w:rsidRDefault="005D6753">
      <w:pPr>
        <w:pStyle w:val="TJ1"/>
        <w:rPr>
          <w:rFonts w:asciiTheme="minorHAnsi" w:eastAsiaTheme="minorEastAsia" w:hAnsiTheme="minorHAnsi" w:cstheme="minorBidi"/>
          <w:b w:val="0"/>
          <w:noProof/>
          <w:sz w:val="22"/>
          <w:szCs w:val="22"/>
          <w:lang w:eastAsia="hu-HU"/>
        </w:rPr>
      </w:pPr>
      <w:hyperlink w:anchor="_Toc89085913" w:history="1">
        <w:r w:rsidRPr="00E963E7">
          <w:rPr>
            <w:rStyle w:val="Hiperhivatkozs"/>
            <w:noProof/>
          </w:rPr>
          <w:t>6 Köszönetnyilvánítás</w:t>
        </w:r>
        <w:r>
          <w:rPr>
            <w:noProof/>
            <w:webHidden/>
          </w:rPr>
          <w:tab/>
        </w:r>
        <w:r>
          <w:rPr>
            <w:noProof/>
            <w:webHidden/>
          </w:rPr>
          <w:fldChar w:fldCharType="begin"/>
        </w:r>
        <w:r>
          <w:rPr>
            <w:noProof/>
            <w:webHidden/>
          </w:rPr>
          <w:instrText xml:space="preserve"> PAGEREF _Toc89085913 \h </w:instrText>
        </w:r>
        <w:r>
          <w:rPr>
            <w:noProof/>
            <w:webHidden/>
          </w:rPr>
        </w:r>
        <w:r>
          <w:rPr>
            <w:noProof/>
            <w:webHidden/>
          </w:rPr>
          <w:fldChar w:fldCharType="separate"/>
        </w:r>
        <w:r>
          <w:rPr>
            <w:noProof/>
            <w:webHidden/>
          </w:rPr>
          <w:t>49</w:t>
        </w:r>
        <w:r>
          <w:rPr>
            <w:noProof/>
            <w:webHidden/>
          </w:rPr>
          <w:fldChar w:fldCharType="end"/>
        </w:r>
      </w:hyperlink>
    </w:p>
    <w:p w14:paraId="3566F974" w14:textId="478D23D7" w:rsidR="005D6753" w:rsidRDefault="005D6753">
      <w:pPr>
        <w:pStyle w:val="TJ1"/>
        <w:rPr>
          <w:rFonts w:asciiTheme="minorHAnsi" w:eastAsiaTheme="minorEastAsia" w:hAnsiTheme="minorHAnsi" w:cstheme="minorBidi"/>
          <w:b w:val="0"/>
          <w:noProof/>
          <w:sz w:val="22"/>
          <w:szCs w:val="22"/>
          <w:lang w:eastAsia="hu-HU"/>
        </w:rPr>
      </w:pPr>
      <w:hyperlink w:anchor="_Toc89085914" w:history="1">
        <w:r w:rsidRPr="00E963E7">
          <w:rPr>
            <w:rStyle w:val="Hiperhivatkozs"/>
            <w:noProof/>
          </w:rPr>
          <w:t>Irodalomjegyzék</w:t>
        </w:r>
        <w:r>
          <w:rPr>
            <w:noProof/>
            <w:webHidden/>
          </w:rPr>
          <w:tab/>
        </w:r>
        <w:r>
          <w:rPr>
            <w:noProof/>
            <w:webHidden/>
          </w:rPr>
          <w:fldChar w:fldCharType="begin"/>
        </w:r>
        <w:r>
          <w:rPr>
            <w:noProof/>
            <w:webHidden/>
          </w:rPr>
          <w:instrText xml:space="preserve"> PAGEREF _Toc89085914 \h </w:instrText>
        </w:r>
        <w:r>
          <w:rPr>
            <w:noProof/>
            <w:webHidden/>
          </w:rPr>
        </w:r>
        <w:r>
          <w:rPr>
            <w:noProof/>
            <w:webHidden/>
          </w:rPr>
          <w:fldChar w:fldCharType="separate"/>
        </w:r>
        <w:r>
          <w:rPr>
            <w:noProof/>
            <w:webHidden/>
          </w:rPr>
          <w:t>50</w:t>
        </w:r>
        <w:r>
          <w:rPr>
            <w:noProof/>
            <w:webHidden/>
          </w:rPr>
          <w:fldChar w:fldCharType="end"/>
        </w:r>
      </w:hyperlink>
    </w:p>
    <w:p w14:paraId="4A7C9841" w14:textId="212C415D" w:rsidR="005D6753" w:rsidRDefault="005D6753">
      <w:pPr>
        <w:pStyle w:val="TJ1"/>
        <w:rPr>
          <w:rFonts w:asciiTheme="minorHAnsi" w:eastAsiaTheme="minorEastAsia" w:hAnsiTheme="minorHAnsi" w:cstheme="minorBidi"/>
          <w:b w:val="0"/>
          <w:noProof/>
          <w:sz w:val="22"/>
          <w:szCs w:val="22"/>
          <w:lang w:eastAsia="hu-HU"/>
        </w:rPr>
      </w:pPr>
      <w:hyperlink w:anchor="_Toc89085915" w:history="1">
        <w:r w:rsidRPr="00E963E7">
          <w:rPr>
            <w:rStyle w:val="Hiperhivatkozs"/>
            <w:noProof/>
          </w:rPr>
          <w:t>Függelék</w:t>
        </w:r>
        <w:r>
          <w:rPr>
            <w:noProof/>
            <w:webHidden/>
          </w:rPr>
          <w:tab/>
        </w:r>
        <w:r>
          <w:rPr>
            <w:noProof/>
            <w:webHidden/>
          </w:rPr>
          <w:fldChar w:fldCharType="begin"/>
        </w:r>
        <w:r>
          <w:rPr>
            <w:noProof/>
            <w:webHidden/>
          </w:rPr>
          <w:instrText xml:space="preserve"> PAGEREF _Toc89085915 \h </w:instrText>
        </w:r>
        <w:r>
          <w:rPr>
            <w:noProof/>
            <w:webHidden/>
          </w:rPr>
        </w:r>
        <w:r>
          <w:rPr>
            <w:noProof/>
            <w:webHidden/>
          </w:rPr>
          <w:fldChar w:fldCharType="separate"/>
        </w:r>
        <w:r>
          <w:rPr>
            <w:noProof/>
            <w:webHidden/>
          </w:rPr>
          <w:t>51</w:t>
        </w:r>
        <w:r>
          <w:rPr>
            <w:noProof/>
            <w:webHidden/>
          </w:rPr>
          <w:fldChar w:fldCharType="end"/>
        </w:r>
      </w:hyperlink>
    </w:p>
    <w:p w14:paraId="01B0DC16" w14:textId="28E9C989"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2294AF4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D6753">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7DDD74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D6753">
        <w:rPr>
          <w:noProof/>
        </w:rPr>
        <w:t>2021. 11. 29.</w:t>
      </w:r>
      <w:r w:rsidRPr="00B50CAA">
        <w:fldChar w:fldCharType="end"/>
      </w:r>
    </w:p>
    <w:p w14:paraId="5128D61A" w14:textId="77777777" w:rsidR="00681E99" w:rsidRDefault="005E01E0" w:rsidP="00854BDC">
      <w:pPr>
        <w:pStyle w:val="Nyilatkozatalrs"/>
      </w:pPr>
      <w:r>
        <w:tab/>
      </w:r>
      <w:r w:rsidR="00854BDC">
        <w:t>...</w:t>
      </w:r>
      <w:r>
        <w:t>…………………………………………….</w:t>
      </w:r>
    </w:p>
    <w:p w14:paraId="26AA76B1" w14:textId="481CD9E2" w:rsidR="005E01E0" w:rsidRDefault="005E01E0" w:rsidP="00854BDC">
      <w:pPr>
        <w:pStyle w:val="Nyilatkozatalrs"/>
      </w:pPr>
      <w:r>
        <w:tab/>
      </w:r>
      <w:fldSimple w:instr=" AUTHOR   \* MERGEFORMAT ">
        <w:r w:rsidR="005D6753">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08588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08588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085882"/>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085883"/>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085884"/>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085885"/>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085886"/>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085887"/>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085888"/>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085889"/>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085890"/>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085891"/>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085892"/>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085893"/>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085894"/>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085895"/>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085896"/>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085897"/>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085898"/>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085899"/>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085900"/>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085901"/>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085902"/>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proofErr w:type="spellStart"/>
      <w:r w:rsidRPr="00294DC4">
        <w:rPr>
          <w:b/>
          <w:bCs/>
          <w:i/>
          <w:iCs/>
        </w:rPr>
        <w:t>logparser</w:t>
      </w:r>
      <w:proofErr w:type="spellEnd"/>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proofErr w:type="gramStart"/>
      <w:r w:rsidR="001024E2">
        <w:t>A</w:t>
      </w:r>
      <w:proofErr w:type="gramEnd"/>
      <w:r w:rsidR="001024E2">
        <w:t xml:space="preserve"> </w:t>
      </w:r>
      <w:r w:rsidR="001024E2" w:rsidRPr="001024E2">
        <w:rPr>
          <w:b/>
          <w:bCs/>
          <w:i/>
          <w:iCs/>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26410A80"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w:t>
      </w:r>
      <w:r w:rsidR="00CF4F61">
        <w:lastRenderedPageBreak/>
        <w:t xml:space="preserve">pedig ennek az interfésznek az </w:t>
      </w:r>
      <w:r w:rsidR="00CF4F61" w:rsidRPr="007A08AC">
        <w:rPr>
          <w:i/>
          <w:iCs/>
        </w:rPr>
        <w:t>AMQP</w:t>
      </w:r>
      <w:r w:rsidR="00CF4F61">
        <w:t xml:space="preserve"> protokollt használó implementációja található.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085903"/>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6E5B47D5"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Entry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w:t>
      </w:r>
      <w:r>
        <w:t xml:space="preserve">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FC50315" w:rsidR="00564CA2" w:rsidRDefault="00E428D7" w:rsidP="00C6035F">
      <w:r>
        <w:t xml:space="preserve">Az </w:t>
      </w:r>
      <w:r w:rsidRPr="00E428D7">
        <w:rPr>
          <w:i/>
          <w:iCs/>
        </w:rPr>
        <w:t>EntryProcessor</w:t>
      </w:r>
      <w:r>
        <w:t xml:space="preserve"> az </w:t>
      </w:r>
      <w:r w:rsidRPr="00E428D7">
        <w:rPr>
          <w:i/>
          <w:iCs/>
        </w:rPr>
        <w:t>InfoEntry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w:t>
      </w:r>
      <w:r w:rsidRPr="00E428D7">
        <w:rPr>
          <w:i/>
          <w:iCs/>
        </w:rPr>
        <w:t xml:space="preserve">, </w:t>
      </w:r>
      <w:r w:rsidRPr="00E428D7">
        <w:rPr>
          <w:i/>
          <w:iCs/>
        </w:rPr>
        <w:t>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smcUIDsByURL</w:t>
      </w:r>
      <w:r w:rsidR="000463EF" w:rsidRPr="000463EF">
        <w:rPr>
          <w:i/>
          <w:iCs/>
        </w:rPr>
        <w:t xml:space="preserve">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53A6FEAF"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w:t>
      </w:r>
      <w:r w:rsidR="007619C5">
        <w:lastRenderedPageBreak/>
        <w:t xml:space="preserve">szerver felé. 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0460EDB3" w14:textId="77777777" w:rsidR="00FA0BB3" w:rsidRDefault="00FA0BB3" w:rsidP="00AA4FF0"/>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085904"/>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DA7BB62" w:rsidR="00C573CC" w:rsidRDefault="00C573CC" w:rsidP="007A32B4"/>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085905"/>
      <w:r>
        <w:lastRenderedPageBreak/>
        <w:t>Adattárolás és vizualizáció</w:t>
      </w:r>
      <w:bookmarkEnd w:id="28"/>
    </w:p>
    <w:p w14:paraId="7C7AC283" w14:textId="77777777" w:rsidR="00EF0C29" w:rsidRPr="00A86B12" w:rsidRDefault="00EF0C29" w:rsidP="00EF0C29">
      <w:r>
        <w:t>kb. 6 oldal</w:t>
      </w:r>
    </w:p>
    <w:p w14:paraId="0C851B59" w14:textId="77777777" w:rsidR="00EF0C29" w:rsidRDefault="00EF0C29" w:rsidP="00EF0C29">
      <w:pPr>
        <w:pStyle w:val="Cmsor3"/>
      </w:pPr>
      <w:bookmarkStart w:id="29" w:name="_Toc89085906"/>
      <w:r>
        <w:t>Adattárolás</w:t>
      </w:r>
      <w:bookmarkEnd w:id="29"/>
    </w:p>
    <w:p w14:paraId="6976CD44" w14:textId="77777777" w:rsidR="00EF0C29" w:rsidRDefault="00EF0C29" w:rsidP="00EF0C29"/>
    <w:p w14:paraId="0DADA2CA" w14:textId="77777777" w:rsidR="00EF0C29" w:rsidRDefault="00EF0C29" w:rsidP="00EF0C29"/>
    <w:p w14:paraId="594AE73D" w14:textId="77777777" w:rsidR="00EF0C29" w:rsidRDefault="00EF0C29" w:rsidP="00EF0C29">
      <w:pPr>
        <w:pStyle w:val="Cmsor3"/>
      </w:pPr>
      <w:bookmarkStart w:id="30" w:name="_Toc89085907"/>
      <w:r>
        <w:t>Vizualizáció</w:t>
      </w:r>
      <w:bookmarkEnd w:id="30"/>
    </w:p>
    <w:p w14:paraId="2995F06B" w14:textId="77777777" w:rsidR="00EF0C29" w:rsidRDefault="00EF0C29"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085908"/>
      <w:r>
        <w:lastRenderedPageBreak/>
        <w:t>Tesztelés</w:t>
      </w:r>
      <w:bookmarkEnd w:id="31"/>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32" w:name="_Toc89085909"/>
      <w:r>
        <w:t>Integrációs tesztek</w:t>
      </w:r>
      <w:bookmarkEnd w:id="32"/>
    </w:p>
    <w:p w14:paraId="67CD1675" w14:textId="7E4FFD52" w:rsidR="005B3425" w:rsidRDefault="005B3425">
      <w:pPr>
        <w:spacing w:after="0" w:line="240" w:lineRule="auto"/>
        <w:ind w:firstLine="0"/>
        <w:jc w:val="left"/>
      </w:pPr>
    </w:p>
    <w:p w14:paraId="5DB62BCC" w14:textId="30BB1870" w:rsidR="003D7ED5" w:rsidRDefault="003D7ED5">
      <w:pPr>
        <w:spacing w:after="0" w:line="240" w:lineRule="auto"/>
        <w:ind w:firstLine="0"/>
        <w:jc w:val="left"/>
      </w:pPr>
      <w:r>
        <w:br w:type="page"/>
      </w:r>
    </w:p>
    <w:p w14:paraId="5E62CAE2" w14:textId="24A46867" w:rsidR="007A3D17" w:rsidRDefault="007A3D17" w:rsidP="007A3D17">
      <w:pPr>
        <w:pStyle w:val="Cmsor3"/>
      </w:pPr>
      <w:bookmarkStart w:id="33" w:name="_Toc89085910"/>
      <w:r>
        <w:lastRenderedPageBreak/>
        <w:t>Unit tesztek</w:t>
      </w:r>
      <w:bookmarkEnd w:id="33"/>
    </w:p>
    <w:p w14:paraId="4B39A13B" w14:textId="7B77AD4C" w:rsidR="007A3D17" w:rsidRDefault="007A3D17">
      <w:pPr>
        <w:spacing w:after="0" w:line="240" w:lineRule="auto"/>
        <w:ind w:firstLine="0"/>
        <w:jc w:val="left"/>
      </w:pPr>
    </w:p>
    <w:p w14:paraId="39404847" w14:textId="7BFCDAD5" w:rsidR="00D6186B" w:rsidRDefault="00D6186B">
      <w:pPr>
        <w:spacing w:after="0" w:line="240" w:lineRule="auto"/>
        <w:ind w:firstLine="0"/>
        <w:jc w:val="left"/>
      </w:pPr>
      <w:r>
        <w:br w:type="page"/>
      </w:r>
    </w:p>
    <w:p w14:paraId="548E8256" w14:textId="19945CEE" w:rsidR="007A3D17" w:rsidRDefault="007A3D17" w:rsidP="007A3D17">
      <w:pPr>
        <w:pStyle w:val="Cmsor3"/>
      </w:pPr>
      <w:bookmarkStart w:id="34" w:name="_Toc89085911"/>
      <w:r>
        <w:lastRenderedPageBreak/>
        <w:t>CI automatizált teszt futtatás</w:t>
      </w:r>
      <w:bookmarkEnd w:id="34"/>
    </w:p>
    <w:p w14:paraId="60AFD515" w14:textId="77777777" w:rsidR="007A3D17" w:rsidRDefault="007A3D17">
      <w:pPr>
        <w:spacing w:after="0" w:line="240" w:lineRule="auto"/>
        <w:ind w:firstLine="0"/>
        <w:jc w:val="left"/>
      </w:pPr>
    </w:p>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085912"/>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085913"/>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085914"/>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7DF2AA3E"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617A12A5"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085915"/>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75BF4" w14:textId="77777777" w:rsidR="00D022F3" w:rsidRDefault="00D022F3">
      <w:r>
        <w:separator/>
      </w:r>
    </w:p>
  </w:endnote>
  <w:endnote w:type="continuationSeparator" w:id="0">
    <w:p w14:paraId="5C94C870" w14:textId="77777777" w:rsidR="00D022F3" w:rsidRDefault="00D02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5CD34" w14:textId="77777777" w:rsidR="00D022F3" w:rsidRDefault="00D022F3">
      <w:r>
        <w:separator/>
      </w:r>
    </w:p>
  </w:footnote>
  <w:footnote w:type="continuationSeparator" w:id="0">
    <w:p w14:paraId="21DDB19C" w14:textId="77777777" w:rsidR="00D022F3" w:rsidRDefault="00D022F3">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w:t>
      </w:r>
      <w:r>
        <w:t>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7"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0"/>
  </w:num>
  <w:num w:numId="3">
    <w:abstractNumId w:val="15"/>
  </w:num>
  <w:num w:numId="4">
    <w:abstractNumId w:val="22"/>
  </w:num>
  <w:num w:numId="5">
    <w:abstractNumId w:val="23"/>
  </w:num>
  <w:num w:numId="6">
    <w:abstractNumId w:val="25"/>
  </w:num>
  <w:num w:numId="7">
    <w:abstractNumId w:val="18"/>
  </w:num>
  <w:num w:numId="8">
    <w:abstractNumId w:val="14"/>
  </w:num>
  <w:num w:numId="9">
    <w:abstractNumId w:val="20"/>
  </w:num>
  <w:num w:numId="10">
    <w:abstractNumId w:val="31"/>
  </w:num>
  <w:num w:numId="11">
    <w:abstractNumId w:val="21"/>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1"/>
  </w:num>
  <w:num w:numId="25">
    <w:abstractNumId w:val="13"/>
  </w:num>
  <w:num w:numId="26">
    <w:abstractNumId w:val="26"/>
  </w:num>
  <w:num w:numId="27">
    <w:abstractNumId w:val="24"/>
  </w:num>
  <w:num w:numId="28">
    <w:abstractNumId w:val="17"/>
  </w:num>
  <w:num w:numId="29">
    <w:abstractNumId w:val="19"/>
  </w:num>
  <w:num w:numId="30">
    <w:abstractNumId w:val="12"/>
  </w:num>
  <w:num w:numId="31">
    <w:abstractNumId w:val="27"/>
  </w:num>
  <w:num w:numId="32">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1563"/>
    <w:rsid w:val="0001192F"/>
    <w:rsid w:val="00011C24"/>
    <w:rsid w:val="00011D72"/>
    <w:rsid w:val="00015B19"/>
    <w:rsid w:val="00016B25"/>
    <w:rsid w:val="00022E2D"/>
    <w:rsid w:val="00030161"/>
    <w:rsid w:val="000304D9"/>
    <w:rsid w:val="0003129E"/>
    <w:rsid w:val="00031CAF"/>
    <w:rsid w:val="00031D8C"/>
    <w:rsid w:val="00034967"/>
    <w:rsid w:val="0004019B"/>
    <w:rsid w:val="00042E4C"/>
    <w:rsid w:val="000463EF"/>
    <w:rsid w:val="00047894"/>
    <w:rsid w:val="0005059A"/>
    <w:rsid w:val="00052C52"/>
    <w:rsid w:val="00054668"/>
    <w:rsid w:val="000561CF"/>
    <w:rsid w:val="00056BA6"/>
    <w:rsid w:val="000648CC"/>
    <w:rsid w:val="00064F02"/>
    <w:rsid w:val="0007171B"/>
    <w:rsid w:val="000733DF"/>
    <w:rsid w:val="000848E4"/>
    <w:rsid w:val="000868F1"/>
    <w:rsid w:val="00087C8C"/>
    <w:rsid w:val="00091919"/>
    <w:rsid w:val="000A0F55"/>
    <w:rsid w:val="000A44FC"/>
    <w:rsid w:val="000A5912"/>
    <w:rsid w:val="000A6FA6"/>
    <w:rsid w:val="000A7483"/>
    <w:rsid w:val="000B135C"/>
    <w:rsid w:val="000B2263"/>
    <w:rsid w:val="000B31F3"/>
    <w:rsid w:val="000B3584"/>
    <w:rsid w:val="000B53E0"/>
    <w:rsid w:val="000B5C2E"/>
    <w:rsid w:val="000B7913"/>
    <w:rsid w:val="000C0A9E"/>
    <w:rsid w:val="000C3CE1"/>
    <w:rsid w:val="000D4B17"/>
    <w:rsid w:val="000D5971"/>
    <w:rsid w:val="000E5F3A"/>
    <w:rsid w:val="000E679F"/>
    <w:rsid w:val="000F12FE"/>
    <w:rsid w:val="000F5B9E"/>
    <w:rsid w:val="00100474"/>
    <w:rsid w:val="001024E2"/>
    <w:rsid w:val="00102665"/>
    <w:rsid w:val="00104CBE"/>
    <w:rsid w:val="001066D2"/>
    <w:rsid w:val="00122064"/>
    <w:rsid w:val="001238EC"/>
    <w:rsid w:val="00123CD2"/>
    <w:rsid w:val="00123E33"/>
    <w:rsid w:val="00130A9C"/>
    <w:rsid w:val="00131109"/>
    <w:rsid w:val="00132824"/>
    <w:rsid w:val="00157020"/>
    <w:rsid w:val="0015766D"/>
    <w:rsid w:val="001602DE"/>
    <w:rsid w:val="00162232"/>
    <w:rsid w:val="001639E4"/>
    <w:rsid w:val="001639FE"/>
    <w:rsid w:val="00165608"/>
    <w:rsid w:val="00171054"/>
    <w:rsid w:val="001722E4"/>
    <w:rsid w:val="001746CD"/>
    <w:rsid w:val="00182E53"/>
    <w:rsid w:val="00193F33"/>
    <w:rsid w:val="0019609D"/>
    <w:rsid w:val="001976CD"/>
    <w:rsid w:val="0019793A"/>
    <w:rsid w:val="001A57BC"/>
    <w:rsid w:val="001A6FCB"/>
    <w:rsid w:val="001B1D1E"/>
    <w:rsid w:val="001B39C1"/>
    <w:rsid w:val="001B6313"/>
    <w:rsid w:val="001C6880"/>
    <w:rsid w:val="001C6FC3"/>
    <w:rsid w:val="001D0DF4"/>
    <w:rsid w:val="001D22E4"/>
    <w:rsid w:val="001D2DC2"/>
    <w:rsid w:val="001D4685"/>
    <w:rsid w:val="001E0181"/>
    <w:rsid w:val="001E4082"/>
    <w:rsid w:val="001E4498"/>
    <w:rsid w:val="001E58C4"/>
    <w:rsid w:val="001E7814"/>
    <w:rsid w:val="001F07D7"/>
    <w:rsid w:val="001F1ACE"/>
    <w:rsid w:val="001F78E0"/>
    <w:rsid w:val="0020184D"/>
    <w:rsid w:val="002019BC"/>
    <w:rsid w:val="00201A26"/>
    <w:rsid w:val="00204EB4"/>
    <w:rsid w:val="00205FE2"/>
    <w:rsid w:val="0020738C"/>
    <w:rsid w:val="002102C3"/>
    <w:rsid w:val="00210944"/>
    <w:rsid w:val="00212A74"/>
    <w:rsid w:val="00222AF5"/>
    <w:rsid w:val="0022394B"/>
    <w:rsid w:val="00225B17"/>
    <w:rsid w:val="00225F65"/>
    <w:rsid w:val="00227347"/>
    <w:rsid w:val="00241E59"/>
    <w:rsid w:val="002452A6"/>
    <w:rsid w:val="002452F2"/>
    <w:rsid w:val="00254D50"/>
    <w:rsid w:val="002555D7"/>
    <w:rsid w:val="002565A8"/>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9307D"/>
    <w:rsid w:val="002939B8"/>
    <w:rsid w:val="00294A8A"/>
    <w:rsid w:val="00294DC4"/>
    <w:rsid w:val="002A2B13"/>
    <w:rsid w:val="002A4D58"/>
    <w:rsid w:val="002A7493"/>
    <w:rsid w:val="002B1D76"/>
    <w:rsid w:val="002B27D7"/>
    <w:rsid w:val="002B6306"/>
    <w:rsid w:val="002C351B"/>
    <w:rsid w:val="002C5D98"/>
    <w:rsid w:val="002C740A"/>
    <w:rsid w:val="002D0621"/>
    <w:rsid w:val="002D7B1D"/>
    <w:rsid w:val="002D7DA9"/>
    <w:rsid w:val="002E05F2"/>
    <w:rsid w:val="002E15E7"/>
    <w:rsid w:val="002E1D2A"/>
    <w:rsid w:val="002E4E91"/>
    <w:rsid w:val="002E7E7A"/>
    <w:rsid w:val="002F0687"/>
    <w:rsid w:val="002F0FAB"/>
    <w:rsid w:val="002F2633"/>
    <w:rsid w:val="00302BB3"/>
    <w:rsid w:val="00304AB7"/>
    <w:rsid w:val="00306C45"/>
    <w:rsid w:val="00312371"/>
    <w:rsid w:val="00313013"/>
    <w:rsid w:val="00313AB4"/>
    <w:rsid w:val="003151D0"/>
    <w:rsid w:val="00321565"/>
    <w:rsid w:val="003254F8"/>
    <w:rsid w:val="00343236"/>
    <w:rsid w:val="00343E39"/>
    <w:rsid w:val="003462E7"/>
    <w:rsid w:val="00350AEC"/>
    <w:rsid w:val="00354366"/>
    <w:rsid w:val="00366C18"/>
    <w:rsid w:val="00371872"/>
    <w:rsid w:val="0037381F"/>
    <w:rsid w:val="003758DF"/>
    <w:rsid w:val="00376FCD"/>
    <w:rsid w:val="003815E4"/>
    <w:rsid w:val="00383879"/>
    <w:rsid w:val="00392B3F"/>
    <w:rsid w:val="00397C5E"/>
    <w:rsid w:val="003A4CDB"/>
    <w:rsid w:val="003A5D12"/>
    <w:rsid w:val="003B5CE2"/>
    <w:rsid w:val="003B6878"/>
    <w:rsid w:val="003C2AF0"/>
    <w:rsid w:val="003C5FA6"/>
    <w:rsid w:val="003C700E"/>
    <w:rsid w:val="003D4403"/>
    <w:rsid w:val="003D54E3"/>
    <w:rsid w:val="003D6EC2"/>
    <w:rsid w:val="003D785A"/>
    <w:rsid w:val="003D7ED5"/>
    <w:rsid w:val="003E1AC9"/>
    <w:rsid w:val="003E2426"/>
    <w:rsid w:val="003E2649"/>
    <w:rsid w:val="003E26A7"/>
    <w:rsid w:val="003E2CE4"/>
    <w:rsid w:val="003E3981"/>
    <w:rsid w:val="003E4B66"/>
    <w:rsid w:val="003E70B1"/>
    <w:rsid w:val="003F01F1"/>
    <w:rsid w:val="003F40F9"/>
    <w:rsid w:val="003F505D"/>
    <w:rsid w:val="003F5425"/>
    <w:rsid w:val="003F5EFB"/>
    <w:rsid w:val="003F75A4"/>
    <w:rsid w:val="00401023"/>
    <w:rsid w:val="004054D1"/>
    <w:rsid w:val="00406FAF"/>
    <w:rsid w:val="00410924"/>
    <w:rsid w:val="0041472C"/>
    <w:rsid w:val="00426A7B"/>
    <w:rsid w:val="0043096B"/>
    <w:rsid w:val="004329B2"/>
    <w:rsid w:val="00433CA8"/>
    <w:rsid w:val="00436EA5"/>
    <w:rsid w:val="00437AAE"/>
    <w:rsid w:val="004438D7"/>
    <w:rsid w:val="004444F4"/>
    <w:rsid w:val="00447F92"/>
    <w:rsid w:val="004627DA"/>
    <w:rsid w:val="004656CA"/>
    <w:rsid w:val="00465F33"/>
    <w:rsid w:val="00466369"/>
    <w:rsid w:val="00471A8B"/>
    <w:rsid w:val="004751E8"/>
    <w:rsid w:val="004757EF"/>
    <w:rsid w:val="00481353"/>
    <w:rsid w:val="00481C9D"/>
    <w:rsid w:val="00481F8D"/>
    <w:rsid w:val="0048395A"/>
    <w:rsid w:val="004851C7"/>
    <w:rsid w:val="00486C1A"/>
    <w:rsid w:val="00487D09"/>
    <w:rsid w:val="00491D69"/>
    <w:rsid w:val="00493898"/>
    <w:rsid w:val="00495039"/>
    <w:rsid w:val="00495D44"/>
    <w:rsid w:val="00496717"/>
    <w:rsid w:val="00496D5D"/>
    <w:rsid w:val="004A06A0"/>
    <w:rsid w:val="004A0B43"/>
    <w:rsid w:val="004A1904"/>
    <w:rsid w:val="004A370F"/>
    <w:rsid w:val="004A4A63"/>
    <w:rsid w:val="004A4B8D"/>
    <w:rsid w:val="004A761B"/>
    <w:rsid w:val="004B1223"/>
    <w:rsid w:val="004B1E21"/>
    <w:rsid w:val="004B59FC"/>
    <w:rsid w:val="004C2507"/>
    <w:rsid w:val="004C6A98"/>
    <w:rsid w:val="004D0209"/>
    <w:rsid w:val="004D0AA0"/>
    <w:rsid w:val="004D35E2"/>
    <w:rsid w:val="004D734C"/>
    <w:rsid w:val="004D775E"/>
    <w:rsid w:val="004F20C7"/>
    <w:rsid w:val="004F46A0"/>
    <w:rsid w:val="004F54C9"/>
    <w:rsid w:val="004F602D"/>
    <w:rsid w:val="004F7B2A"/>
    <w:rsid w:val="00501D55"/>
    <w:rsid w:val="00502A30"/>
    <w:rsid w:val="00502E64"/>
    <w:rsid w:val="005034C5"/>
    <w:rsid w:val="00516ED8"/>
    <w:rsid w:val="00517A8E"/>
    <w:rsid w:val="005202C0"/>
    <w:rsid w:val="00520621"/>
    <w:rsid w:val="00526708"/>
    <w:rsid w:val="00531AE7"/>
    <w:rsid w:val="005336A7"/>
    <w:rsid w:val="00536758"/>
    <w:rsid w:val="00536867"/>
    <w:rsid w:val="00543E1F"/>
    <w:rsid w:val="0055150A"/>
    <w:rsid w:val="005524FC"/>
    <w:rsid w:val="00553A97"/>
    <w:rsid w:val="00556BA4"/>
    <w:rsid w:val="00563649"/>
    <w:rsid w:val="00564CA2"/>
    <w:rsid w:val="00567FDE"/>
    <w:rsid w:val="00570A69"/>
    <w:rsid w:val="00570EB3"/>
    <w:rsid w:val="00571DC8"/>
    <w:rsid w:val="005720ED"/>
    <w:rsid w:val="00575674"/>
    <w:rsid w:val="00575734"/>
    <w:rsid w:val="00576495"/>
    <w:rsid w:val="00576952"/>
    <w:rsid w:val="005770B8"/>
    <w:rsid w:val="00581598"/>
    <w:rsid w:val="0058311D"/>
    <w:rsid w:val="0058507B"/>
    <w:rsid w:val="0058564D"/>
    <w:rsid w:val="005858DC"/>
    <w:rsid w:val="00587543"/>
    <w:rsid w:val="0059153F"/>
    <w:rsid w:val="0059331C"/>
    <w:rsid w:val="00594C38"/>
    <w:rsid w:val="00596532"/>
    <w:rsid w:val="005A0C83"/>
    <w:rsid w:val="005A1C55"/>
    <w:rsid w:val="005A32B0"/>
    <w:rsid w:val="005A42DB"/>
    <w:rsid w:val="005A53D9"/>
    <w:rsid w:val="005A65C1"/>
    <w:rsid w:val="005A7C44"/>
    <w:rsid w:val="005B0920"/>
    <w:rsid w:val="005B1514"/>
    <w:rsid w:val="005B3425"/>
    <w:rsid w:val="005B4806"/>
    <w:rsid w:val="005C05C7"/>
    <w:rsid w:val="005C222E"/>
    <w:rsid w:val="005C2235"/>
    <w:rsid w:val="005C322F"/>
    <w:rsid w:val="005C653F"/>
    <w:rsid w:val="005C7181"/>
    <w:rsid w:val="005D19E5"/>
    <w:rsid w:val="005D3443"/>
    <w:rsid w:val="005D5C7B"/>
    <w:rsid w:val="005D6753"/>
    <w:rsid w:val="005E01E0"/>
    <w:rsid w:val="005E2E17"/>
    <w:rsid w:val="005E7A32"/>
    <w:rsid w:val="005F3404"/>
    <w:rsid w:val="005F39CB"/>
    <w:rsid w:val="005F3DF2"/>
    <w:rsid w:val="005F7A2C"/>
    <w:rsid w:val="0060413B"/>
    <w:rsid w:val="0061292E"/>
    <w:rsid w:val="006135A4"/>
    <w:rsid w:val="0062185B"/>
    <w:rsid w:val="006279BF"/>
    <w:rsid w:val="00631224"/>
    <w:rsid w:val="0063585C"/>
    <w:rsid w:val="0063611C"/>
    <w:rsid w:val="00637753"/>
    <w:rsid w:val="00640472"/>
    <w:rsid w:val="00641018"/>
    <w:rsid w:val="00642A2C"/>
    <w:rsid w:val="0064553B"/>
    <w:rsid w:val="006456DA"/>
    <w:rsid w:val="006459F9"/>
    <w:rsid w:val="00650C7C"/>
    <w:rsid w:val="00652986"/>
    <w:rsid w:val="0065472A"/>
    <w:rsid w:val="006565E8"/>
    <w:rsid w:val="00657FD9"/>
    <w:rsid w:val="006606B6"/>
    <w:rsid w:val="00661A1D"/>
    <w:rsid w:val="00671509"/>
    <w:rsid w:val="0067250B"/>
    <w:rsid w:val="0067462F"/>
    <w:rsid w:val="00675281"/>
    <w:rsid w:val="00681E99"/>
    <w:rsid w:val="00691612"/>
    <w:rsid w:val="00692605"/>
    <w:rsid w:val="006969DB"/>
    <w:rsid w:val="00697E17"/>
    <w:rsid w:val="006A0BCB"/>
    <w:rsid w:val="006A1B7F"/>
    <w:rsid w:val="006A3542"/>
    <w:rsid w:val="006A526A"/>
    <w:rsid w:val="006A594C"/>
    <w:rsid w:val="006A6223"/>
    <w:rsid w:val="006A7587"/>
    <w:rsid w:val="006B00FC"/>
    <w:rsid w:val="006B0509"/>
    <w:rsid w:val="006B3614"/>
    <w:rsid w:val="006B6926"/>
    <w:rsid w:val="006C2568"/>
    <w:rsid w:val="006C27C8"/>
    <w:rsid w:val="006C2B8F"/>
    <w:rsid w:val="006C2C0D"/>
    <w:rsid w:val="006C65A6"/>
    <w:rsid w:val="006C66E9"/>
    <w:rsid w:val="006D338C"/>
    <w:rsid w:val="006D4B51"/>
    <w:rsid w:val="006D55F9"/>
    <w:rsid w:val="006E295D"/>
    <w:rsid w:val="006E5588"/>
    <w:rsid w:val="006E7FDA"/>
    <w:rsid w:val="006F0CBE"/>
    <w:rsid w:val="006F512E"/>
    <w:rsid w:val="00700E3A"/>
    <w:rsid w:val="0070163E"/>
    <w:rsid w:val="00701DAD"/>
    <w:rsid w:val="0070252B"/>
    <w:rsid w:val="007031E8"/>
    <w:rsid w:val="0071165F"/>
    <w:rsid w:val="00712E47"/>
    <w:rsid w:val="007133E4"/>
    <w:rsid w:val="007273CA"/>
    <w:rsid w:val="00730B3C"/>
    <w:rsid w:val="007331BD"/>
    <w:rsid w:val="00733617"/>
    <w:rsid w:val="00736957"/>
    <w:rsid w:val="0074397E"/>
    <w:rsid w:val="00745317"/>
    <w:rsid w:val="00751FD4"/>
    <w:rsid w:val="00755708"/>
    <w:rsid w:val="00755CDC"/>
    <w:rsid w:val="007570D3"/>
    <w:rsid w:val="007576D2"/>
    <w:rsid w:val="00760022"/>
    <w:rsid w:val="00760739"/>
    <w:rsid w:val="007619C5"/>
    <w:rsid w:val="0076391F"/>
    <w:rsid w:val="00770850"/>
    <w:rsid w:val="00771F7B"/>
    <w:rsid w:val="00772898"/>
    <w:rsid w:val="00774660"/>
    <w:rsid w:val="007772C9"/>
    <w:rsid w:val="00777E18"/>
    <w:rsid w:val="00780EFA"/>
    <w:rsid w:val="00782E46"/>
    <w:rsid w:val="00783649"/>
    <w:rsid w:val="0078404A"/>
    <w:rsid w:val="00785EA8"/>
    <w:rsid w:val="0078639F"/>
    <w:rsid w:val="00791FD5"/>
    <w:rsid w:val="00797A2A"/>
    <w:rsid w:val="007A08AC"/>
    <w:rsid w:val="007A28D3"/>
    <w:rsid w:val="007A32B4"/>
    <w:rsid w:val="007A3D17"/>
    <w:rsid w:val="007B1A34"/>
    <w:rsid w:val="007B74D6"/>
    <w:rsid w:val="007B7A12"/>
    <w:rsid w:val="007C095C"/>
    <w:rsid w:val="007C17C2"/>
    <w:rsid w:val="007C197B"/>
    <w:rsid w:val="007C3591"/>
    <w:rsid w:val="007C3887"/>
    <w:rsid w:val="007C5984"/>
    <w:rsid w:val="007C6462"/>
    <w:rsid w:val="007E6318"/>
    <w:rsid w:val="007E793C"/>
    <w:rsid w:val="007E7C67"/>
    <w:rsid w:val="007F00B8"/>
    <w:rsid w:val="007F0283"/>
    <w:rsid w:val="007F167A"/>
    <w:rsid w:val="007F28C4"/>
    <w:rsid w:val="007F5B39"/>
    <w:rsid w:val="007F66E5"/>
    <w:rsid w:val="007F7A94"/>
    <w:rsid w:val="0080018A"/>
    <w:rsid w:val="00800AEE"/>
    <w:rsid w:val="00801D23"/>
    <w:rsid w:val="0080386C"/>
    <w:rsid w:val="00812267"/>
    <w:rsid w:val="00812B49"/>
    <w:rsid w:val="00813439"/>
    <w:rsid w:val="00816BCB"/>
    <w:rsid w:val="00816CCD"/>
    <w:rsid w:val="008234F3"/>
    <w:rsid w:val="008269C0"/>
    <w:rsid w:val="008322EB"/>
    <w:rsid w:val="0083397F"/>
    <w:rsid w:val="00840DC5"/>
    <w:rsid w:val="008426F8"/>
    <w:rsid w:val="00844205"/>
    <w:rsid w:val="008452AB"/>
    <w:rsid w:val="00851731"/>
    <w:rsid w:val="00851BEE"/>
    <w:rsid w:val="00852501"/>
    <w:rsid w:val="00854BDC"/>
    <w:rsid w:val="00855CC2"/>
    <w:rsid w:val="00856FE1"/>
    <w:rsid w:val="008611ED"/>
    <w:rsid w:val="008615E8"/>
    <w:rsid w:val="00862D66"/>
    <w:rsid w:val="00864415"/>
    <w:rsid w:val="008646EC"/>
    <w:rsid w:val="00864989"/>
    <w:rsid w:val="0086698B"/>
    <w:rsid w:val="008675BD"/>
    <w:rsid w:val="00867717"/>
    <w:rsid w:val="00870B5F"/>
    <w:rsid w:val="008733A1"/>
    <w:rsid w:val="008768CA"/>
    <w:rsid w:val="00892F30"/>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4255"/>
    <w:rsid w:val="008D42DA"/>
    <w:rsid w:val="008D78D0"/>
    <w:rsid w:val="008E152C"/>
    <w:rsid w:val="008E3EF4"/>
    <w:rsid w:val="008E4219"/>
    <w:rsid w:val="008E67FD"/>
    <w:rsid w:val="008E7228"/>
    <w:rsid w:val="008E78CC"/>
    <w:rsid w:val="008E79B1"/>
    <w:rsid w:val="0090516B"/>
    <w:rsid w:val="0090541F"/>
    <w:rsid w:val="00906F34"/>
    <w:rsid w:val="009102C1"/>
    <w:rsid w:val="009111F9"/>
    <w:rsid w:val="009126D7"/>
    <w:rsid w:val="00912ADF"/>
    <w:rsid w:val="0092025E"/>
    <w:rsid w:val="00922ACC"/>
    <w:rsid w:val="009239CB"/>
    <w:rsid w:val="00924B2C"/>
    <w:rsid w:val="00934215"/>
    <w:rsid w:val="00934BBD"/>
    <w:rsid w:val="00940CB1"/>
    <w:rsid w:val="009448AE"/>
    <w:rsid w:val="00951A02"/>
    <w:rsid w:val="009558EA"/>
    <w:rsid w:val="009572F5"/>
    <w:rsid w:val="0096087C"/>
    <w:rsid w:val="00961972"/>
    <w:rsid w:val="00962341"/>
    <w:rsid w:val="00964D19"/>
    <w:rsid w:val="0097082D"/>
    <w:rsid w:val="00971EF1"/>
    <w:rsid w:val="009724E0"/>
    <w:rsid w:val="00972D9F"/>
    <w:rsid w:val="00973E6A"/>
    <w:rsid w:val="00977365"/>
    <w:rsid w:val="00981B50"/>
    <w:rsid w:val="00982194"/>
    <w:rsid w:val="00984147"/>
    <w:rsid w:val="00984D20"/>
    <w:rsid w:val="00985168"/>
    <w:rsid w:val="0098532E"/>
    <w:rsid w:val="00987911"/>
    <w:rsid w:val="009903BE"/>
    <w:rsid w:val="0099597D"/>
    <w:rsid w:val="0099688F"/>
    <w:rsid w:val="009979AB"/>
    <w:rsid w:val="009A0E2C"/>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1C93"/>
    <w:rsid w:val="009C34D0"/>
    <w:rsid w:val="009C55B6"/>
    <w:rsid w:val="009C6E9F"/>
    <w:rsid w:val="009D1862"/>
    <w:rsid w:val="009D1ADA"/>
    <w:rsid w:val="009D2AD9"/>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426D"/>
    <w:rsid w:val="00A1432A"/>
    <w:rsid w:val="00A14F67"/>
    <w:rsid w:val="00A152C1"/>
    <w:rsid w:val="00A16704"/>
    <w:rsid w:val="00A25BBD"/>
    <w:rsid w:val="00A26212"/>
    <w:rsid w:val="00A30E2C"/>
    <w:rsid w:val="00A30F94"/>
    <w:rsid w:val="00A311F0"/>
    <w:rsid w:val="00A34DC4"/>
    <w:rsid w:val="00A3516C"/>
    <w:rsid w:val="00A36765"/>
    <w:rsid w:val="00A402A1"/>
    <w:rsid w:val="00A41065"/>
    <w:rsid w:val="00A43E78"/>
    <w:rsid w:val="00A52BD0"/>
    <w:rsid w:val="00A562F4"/>
    <w:rsid w:val="00A571C5"/>
    <w:rsid w:val="00A577C1"/>
    <w:rsid w:val="00A67A08"/>
    <w:rsid w:val="00A736B2"/>
    <w:rsid w:val="00A73AB4"/>
    <w:rsid w:val="00A73BA2"/>
    <w:rsid w:val="00A73F59"/>
    <w:rsid w:val="00A74DB9"/>
    <w:rsid w:val="00A806C3"/>
    <w:rsid w:val="00A8080C"/>
    <w:rsid w:val="00A8200B"/>
    <w:rsid w:val="00A865E2"/>
    <w:rsid w:val="00A86B12"/>
    <w:rsid w:val="00A8767A"/>
    <w:rsid w:val="00A90DAC"/>
    <w:rsid w:val="00AA25C3"/>
    <w:rsid w:val="00AA4FF0"/>
    <w:rsid w:val="00AA54F6"/>
    <w:rsid w:val="00AA5F0E"/>
    <w:rsid w:val="00AB0969"/>
    <w:rsid w:val="00AB2460"/>
    <w:rsid w:val="00AB511F"/>
    <w:rsid w:val="00AB52B8"/>
    <w:rsid w:val="00AC2BED"/>
    <w:rsid w:val="00AC4F8C"/>
    <w:rsid w:val="00AC521E"/>
    <w:rsid w:val="00AC5C88"/>
    <w:rsid w:val="00AC7B00"/>
    <w:rsid w:val="00AD07F0"/>
    <w:rsid w:val="00AD3493"/>
    <w:rsid w:val="00AD39E3"/>
    <w:rsid w:val="00AD472F"/>
    <w:rsid w:val="00AD7075"/>
    <w:rsid w:val="00AE05C4"/>
    <w:rsid w:val="00AE07D3"/>
    <w:rsid w:val="00AE1C8B"/>
    <w:rsid w:val="00AE444F"/>
    <w:rsid w:val="00AE59FE"/>
    <w:rsid w:val="00AF4489"/>
    <w:rsid w:val="00AF4D29"/>
    <w:rsid w:val="00AF794C"/>
    <w:rsid w:val="00B00E11"/>
    <w:rsid w:val="00B04C33"/>
    <w:rsid w:val="00B0708C"/>
    <w:rsid w:val="00B07B85"/>
    <w:rsid w:val="00B13FD0"/>
    <w:rsid w:val="00B15F62"/>
    <w:rsid w:val="00B22E2C"/>
    <w:rsid w:val="00B24A62"/>
    <w:rsid w:val="00B33616"/>
    <w:rsid w:val="00B34877"/>
    <w:rsid w:val="00B348E1"/>
    <w:rsid w:val="00B350D4"/>
    <w:rsid w:val="00B371B0"/>
    <w:rsid w:val="00B404CB"/>
    <w:rsid w:val="00B4104A"/>
    <w:rsid w:val="00B4253D"/>
    <w:rsid w:val="00B433BF"/>
    <w:rsid w:val="00B4392D"/>
    <w:rsid w:val="00B443E4"/>
    <w:rsid w:val="00B44503"/>
    <w:rsid w:val="00B47E67"/>
    <w:rsid w:val="00B50CAA"/>
    <w:rsid w:val="00B52E60"/>
    <w:rsid w:val="00B53FD4"/>
    <w:rsid w:val="00B5562D"/>
    <w:rsid w:val="00B62628"/>
    <w:rsid w:val="00B6610E"/>
    <w:rsid w:val="00B778E0"/>
    <w:rsid w:val="00B77B97"/>
    <w:rsid w:val="00B821C6"/>
    <w:rsid w:val="00B8278C"/>
    <w:rsid w:val="00B8296F"/>
    <w:rsid w:val="00B92C9F"/>
    <w:rsid w:val="00B9599F"/>
    <w:rsid w:val="00B96880"/>
    <w:rsid w:val="00BA50FC"/>
    <w:rsid w:val="00BA51E5"/>
    <w:rsid w:val="00BB07A2"/>
    <w:rsid w:val="00BB2D47"/>
    <w:rsid w:val="00BB6F47"/>
    <w:rsid w:val="00BC17CE"/>
    <w:rsid w:val="00BC78D2"/>
    <w:rsid w:val="00BC7ADA"/>
    <w:rsid w:val="00BD2AD2"/>
    <w:rsid w:val="00BD5B73"/>
    <w:rsid w:val="00BE181B"/>
    <w:rsid w:val="00BE7FAB"/>
    <w:rsid w:val="00BF2D8D"/>
    <w:rsid w:val="00BF4292"/>
    <w:rsid w:val="00C00B3C"/>
    <w:rsid w:val="00C01EA0"/>
    <w:rsid w:val="00C03238"/>
    <w:rsid w:val="00C0389A"/>
    <w:rsid w:val="00C136A3"/>
    <w:rsid w:val="00C154E7"/>
    <w:rsid w:val="00C15C46"/>
    <w:rsid w:val="00C224CD"/>
    <w:rsid w:val="00C23652"/>
    <w:rsid w:val="00C2686E"/>
    <w:rsid w:val="00C30930"/>
    <w:rsid w:val="00C31260"/>
    <w:rsid w:val="00C34F4D"/>
    <w:rsid w:val="00C40766"/>
    <w:rsid w:val="00C41D66"/>
    <w:rsid w:val="00C42C05"/>
    <w:rsid w:val="00C4627F"/>
    <w:rsid w:val="00C52F56"/>
    <w:rsid w:val="00C53F92"/>
    <w:rsid w:val="00C55065"/>
    <w:rsid w:val="00C557AE"/>
    <w:rsid w:val="00C573CC"/>
    <w:rsid w:val="00C6035F"/>
    <w:rsid w:val="00C6536A"/>
    <w:rsid w:val="00C73DEE"/>
    <w:rsid w:val="00C75849"/>
    <w:rsid w:val="00C77C98"/>
    <w:rsid w:val="00C80106"/>
    <w:rsid w:val="00C8223B"/>
    <w:rsid w:val="00C8443C"/>
    <w:rsid w:val="00C84464"/>
    <w:rsid w:val="00C91345"/>
    <w:rsid w:val="00C9365F"/>
    <w:rsid w:val="00C94815"/>
    <w:rsid w:val="00C95D90"/>
    <w:rsid w:val="00CA1390"/>
    <w:rsid w:val="00CA395B"/>
    <w:rsid w:val="00CA3FAB"/>
    <w:rsid w:val="00CB54D8"/>
    <w:rsid w:val="00CB5C2C"/>
    <w:rsid w:val="00CC16E8"/>
    <w:rsid w:val="00CC2034"/>
    <w:rsid w:val="00CC20DB"/>
    <w:rsid w:val="00CC530F"/>
    <w:rsid w:val="00CD2286"/>
    <w:rsid w:val="00CD6D86"/>
    <w:rsid w:val="00CE1360"/>
    <w:rsid w:val="00CE38A6"/>
    <w:rsid w:val="00CE5769"/>
    <w:rsid w:val="00CE7291"/>
    <w:rsid w:val="00CF3251"/>
    <w:rsid w:val="00CF4F61"/>
    <w:rsid w:val="00CF5461"/>
    <w:rsid w:val="00CF5D1C"/>
    <w:rsid w:val="00D022F3"/>
    <w:rsid w:val="00D03D73"/>
    <w:rsid w:val="00D06CF2"/>
    <w:rsid w:val="00D07335"/>
    <w:rsid w:val="00D14F6E"/>
    <w:rsid w:val="00D1632F"/>
    <w:rsid w:val="00D163B8"/>
    <w:rsid w:val="00D1694F"/>
    <w:rsid w:val="00D21FA9"/>
    <w:rsid w:val="00D23BFC"/>
    <w:rsid w:val="00D25635"/>
    <w:rsid w:val="00D26581"/>
    <w:rsid w:val="00D27A1D"/>
    <w:rsid w:val="00D27A94"/>
    <w:rsid w:val="00D33C9A"/>
    <w:rsid w:val="00D4053E"/>
    <w:rsid w:val="00D40F42"/>
    <w:rsid w:val="00D429F2"/>
    <w:rsid w:val="00D430C8"/>
    <w:rsid w:val="00D45811"/>
    <w:rsid w:val="00D53428"/>
    <w:rsid w:val="00D53F5A"/>
    <w:rsid w:val="00D55691"/>
    <w:rsid w:val="00D60810"/>
    <w:rsid w:val="00D6186B"/>
    <w:rsid w:val="00D64F44"/>
    <w:rsid w:val="00D71D9C"/>
    <w:rsid w:val="00D74AA7"/>
    <w:rsid w:val="00D80138"/>
    <w:rsid w:val="00D807B2"/>
    <w:rsid w:val="00D81927"/>
    <w:rsid w:val="00D862C8"/>
    <w:rsid w:val="00D94184"/>
    <w:rsid w:val="00D941B3"/>
    <w:rsid w:val="00D95E2C"/>
    <w:rsid w:val="00DA10B5"/>
    <w:rsid w:val="00DA227D"/>
    <w:rsid w:val="00DA5CE3"/>
    <w:rsid w:val="00DA5F87"/>
    <w:rsid w:val="00DB53DF"/>
    <w:rsid w:val="00DC29B8"/>
    <w:rsid w:val="00DD46EA"/>
    <w:rsid w:val="00DD49B2"/>
    <w:rsid w:val="00DD6A58"/>
    <w:rsid w:val="00DD71D1"/>
    <w:rsid w:val="00DE1E43"/>
    <w:rsid w:val="00DE58E4"/>
    <w:rsid w:val="00DE710B"/>
    <w:rsid w:val="00E013FD"/>
    <w:rsid w:val="00E03294"/>
    <w:rsid w:val="00E05A16"/>
    <w:rsid w:val="00E06CCD"/>
    <w:rsid w:val="00E07EE4"/>
    <w:rsid w:val="00E14CFA"/>
    <w:rsid w:val="00E1736E"/>
    <w:rsid w:val="00E1738B"/>
    <w:rsid w:val="00E2115C"/>
    <w:rsid w:val="00E211C8"/>
    <w:rsid w:val="00E23524"/>
    <w:rsid w:val="00E23635"/>
    <w:rsid w:val="00E23A06"/>
    <w:rsid w:val="00E255CF"/>
    <w:rsid w:val="00E31A9A"/>
    <w:rsid w:val="00E3237E"/>
    <w:rsid w:val="00E3510B"/>
    <w:rsid w:val="00E4071D"/>
    <w:rsid w:val="00E428D7"/>
    <w:rsid w:val="00E42F0D"/>
    <w:rsid w:val="00E4561B"/>
    <w:rsid w:val="00E50519"/>
    <w:rsid w:val="00E51314"/>
    <w:rsid w:val="00E5495A"/>
    <w:rsid w:val="00E60816"/>
    <w:rsid w:val="00E64BFB"/>
    <w:rsid w:val="00E661FA"/>
    <w:rsid w:val="00E71500"/>
    <w:rsid w:val="00E718DF"/>
    <w:rsid w:val="00E725F4"/>
    <w:rsid w:val="00E7398A"/>
    <w:rsid w:val="00E753F8"/>
    <w:rsid w:val="00E75542"/>
    <w:rsid w:val="00E77384"/>
    <w:rsid w:val="00E8385C"/>
    <w:rsid w:val="00E84EB3"/>
    <w:rsid w:val="00E86A0C"/>
    <w:rsid w:val="00E917A9"/>
    <w:rsid w:val="00E944CC"/>
    <w:rsid w:val="00E94FE7"/>
    <w:rsid w:val="00EA06C9"/>
    <w:rsid w:val="00EA0D60"/>
    <w:rsid w:val="00EA13F3"/>
    <w:rsid w:val="00EA7D52"/>
    <w:rsid w:val="00EB01DB"/>
    <w:rsid w:val="00EB08B1"/>
    <w:rsid w:val="00EB32A8"/>
    <w:rsid w:val="00EC23AE"/>
    <w:rsid w:val="00EC4DC3"/>
    <w:rsid w:val="00EC7C92"/>
    <w:rsid w:val="00ED14B6"/>
    <w:rsid w:val="00ED24FC"/>
    <w:rsid w:val="00ED4B2C"/>
    <w:rsid w:val="00ED4F00"/>
    <w:rsid w:val="00EE1A1F"/>
    <w:rsid w:val="00EE1FBE"/>
    <w:rsid w:val="00EE2264"/>
    <w:rsid w:val="00EE3285"/>
    <w:rsid w:val="00EE3FAD"/>
    <w:rsid w:val="00EF0C29"/>
    <w:rsid w:val="00EF3B12"/>
    <w:rsid w:val="00F00C08"/>
    <w:rsid w:val="00F0130C"/>
    <w:rsid w:val="00F0273C"/>
    <w:rsid w:val="00F0334D"/>
    <w:rsid w:val="00F050F9"/>
    <w:rsid w:val="00F056F7"/>
    <w:rsid w:val="00F06BDB"/>
    <w:rsid w:val="00F11CFF"/>
    <w:rsid w:val="00F14C2B"/>
    <w:rsid w:val="00F14F1A"/>
    <w:rsid w:val="00F16077"/>
    <w:rsid w:val="00F21B89"/>
    <w:rsid w:val="00F2306E"/>
    <w:rsid w:val="00F236A6"/>
    <w:rsid w:val="00F24DCB"/>
    <w:rsid w:val="00F26702"/>
    <w:rsid w:val="00F31EC2"/>
    <w:rsid w:val="00F35DF6"/>
    <w:rsid w:val="00F4631E"/>
    <w:rsid w:val="00F4789E"/>
    <w:rsid w:val="00F502F6"/>
    <w:rsid w:val="00F539F5"/>
    <w:rsid w:val="00F57F67"/>
    <w:rsid w:val="00F61426"/>
    <w:rsid w:val="00F64AC8"/>
    <w:rsid w:val="00F67784"/>
    <w:rsid w:val="00F7063E"/>
    <w:rsid w:val="00F803A5"/>
    <w:rsid w:val="00F80A08"/>
    <w:rsid w:val="00F82D58"/>
    <w:rsid w:val="00F835B9"/>
    <w:rsid w:val="00F84C7F"/>
    <w:rsid w:val="00F91B9A"/>
    <w:rsid w:val="00F92FD9"/>
    <w:rsid w:val="00FA0BB3"/>
    <w:rsid w:val="00FA3C6F"/>
    <w:rsid w:val="00FA473F"/>
    <w:rsid w:val="00FA7D04"/>
    <w:rsid w:val="00FB5E65"/>
    <w:rsid w:val="00FB6841"/>
    <w:rsid w:val="00FB69B9"/>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565</TotalTime>
  <Pages>51</Pages>
  <Words>8940</Words>
  <Characters>61511</Characters>
  <Application>Microsoft Office Word</Application>
  <DocSecurity>0</DocSecurity>
  <Lines>1206</Lines>
  <Paragraphs>51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6993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743</cp:revision>
  <cp:lastPrinted>2002-07-08T12:51:00Z</cp:lastPrinted>
  <dcterms:created xsi:type="dcterms:W3CDTF">2021-10-10T15:05:00Z</dcterms:created>
  <dcterms:modified xsi:type="dcterms:W3CDTF">2021-11-29T12:56:00Z</dcterms:modified>
</cp:coreProperties>
</file>